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0F41" w:rsidRPr="005752D9" w:rsidRDefault="00EF7F60" w:rsidP="002E0F41">
      <w:pPr>
        <w:outlineLvl w:val="0"/>
        <w:rPr>
          <w:sz w:val="36"/>
          <w:lang w:val="en-GB"/>
        </w:rPr>
      </w:pPr>
      <w:r>
        <w:rPr>
          <w:sz w:val="36"/>
          <w:lang w:val="en-GB"/>
        </w:rPr>
        <w:t xml:space="preserve">Assignment </w:t>
      </w:r>
      <w:proofErr w:type="spellStart"/>
      <w:r>
        <w:rPr>
          <w:sz w:val="36"/>
          <w:lang w:val="en-GB"/>
        </w:rPr>
        <w:t>RegisterAndLogin</w:t>
      </w:r>
      <w:proofErr w:type="spellEnd"/>
    </w:p>
    <w:p w:rsidR="002E0F41" w:rsidRPr="005752D9" w:rsidRDefault="002E0F41" w:rsidP="002E0F41">
      <w:pPr>
        <w:rPr>
          <w:rFonts w:ascii="Calibri" w:eastAsia="Times New Roman" w:hAnsi="Calibri" w:cs="Times New Roman"/>
          <w:lang w:val="en-GB" w:eastAsia="nl-NL"/>
        </w:rPr>
      </w:pPr>
      <w:r w:rsidRPr="005752D9">
        <w:rPr>
          <w:sz w:val="20"/>
          <w:lang w:val="en-GB"/>
        </w:rPr>
        <w:t>Date</w:t>
      </w:r>
      <w:r w:rsidRPr="005752D9">
        <w:rPr>
          <w:sz w:val="20"/>
          <w:lang w:val="en-GB"/>
        </w:rPr>
        <w:tab/>
      </w:r>
      <w:r w:rsidRPr="005752D9">
        <w:rPr>
          <w:sz w:val="20"/>
          <w:lang w:val="en-GB"/>
        </w:rPr>
        <w:tab/>
        <w:t xml:space="preserve">: </w:t>
      </w:r>
      <w:r w:rsidR="00EF7F60">
        <w:rPr>
          <w:sz w:val="20"/>
          <w:lang w:val="en-GB"/>
        </w:rPr>
        <w:t>January 2019</w:t>
      </w:r>
    </w:p>
    <w:p w:rsidR="002E0F41" w:rsidRDefault="002E0F41" w:rsidP="002E0F41">
      <w:pPr>
        <w:rPr>
          <w:sz w:val="20"/>
          <w:lang w:val="en-GB"/>
        </w:rPr>
      </w:pPr>
      <w:r w:rsidRPr="005752D9">
        <w:rPr>
          <w:sz w:val="20"/>
          <w:lang w:val="en-GB"/>
        </w:rPr>
        <w:t>By</w:t>
      </w:r>
      <w:r w:rsidRPr="005752D9">
        <w:rPr>
          <w:sz w:val="20"/>
          <w:lang w:val="en-GB"/>
        </w:rPr>
        <w:tab/>
      </w:r>
      <w:r w:rsidRPr="005752D9">
        <w:rPr>
          <w:sz w:val="20"/>
          <w:lang w:val="en-GB"/>
        </w:rPr>
        <w:tab/>
        <w:t xml:space="preserve">: Benjamin </w:t>
      </w:r>
      <w:proofErr w:type="spellStart"/>
      <w:r w:rsidRPr="005752D9">
        <w:rPr>
          <w:sz w:val="20"/>
          <w:lang w:val="en-GB"/>
        </w:rPr>
        <w:t>Porobic</w:t>
      </w:r>
      <w:proofErr w:type="spellEnd"/>
      <w:r w:rsidRPr="005752D9">
        <w:rPr>
          <w:sz w:val="20"/>
          <w:lang w:val="en-GB"/>
        </w:rPr>
        <w:t xml:space="preserve"> (</w:t>
      </w:r>
      <w:hyperlink r:id="rId7" w:history="1">
        <w:r w:rsidRPr="005752D9">
          <w:rPr>
            <w:rStyle w:val="Hyperlink"/>
            <w:sz w:val="20"/>
            <w:lang w:val="en-GB"/>
          </w:rPr>
          <w:t>b.porobic@roc-teraa.nl</w:t>
        </w:r>
      </w:hyperlink>
      <w:r w:rsidRPr="005752D9">
        <w:rPr>
          <w:sz w:val="20"/>
          <w:lang w:val="en-GB"/>
        </w:rPr>
        <w:t xml:space="preserve">) &amp; Peter </w:t>
      </w:r>
      <w:proofErr w:type="spellStart"/>
      <w:r w:rsidRPr="005752D9">
        <w:rPr>
          <w:sz w:val="20"/>
          <w:lang w:val="en-GB"/>
        </w:rPr>
        <w:t>Nocker</w:t>
      </w:r>
      <w:proofErr w:type="spellEnd"/>
      <w:r w:rsidRPr="005752D9">
        <w:rPr>
          <w:sz w:val="20"/>
          <w:lang w:val="en-GB"/>
        </w:rPr>
        <w:t xml:space="preserve"> (</w:t>
      </w:r>
      <w:hyperlink r:id="rId8" w:history="1">
        <w:r w:rsidRPr="00A92128">
          <w:rPr>
            <w:rStyle w:val="Hyperlink"/>
            <w:sz w:val="20"/>
            <w:lang w:val="en-GB"/>
          </w:rPr>
          <w:t>p.nocker@roc-teraa.nl</w:t>
        </w:r>
      </w:hyperlink>
      <w:r w:rsidRPr="005752D9">
        <w:rPr>
          <w:sz w:val="20"/>
          <w:lang w:val="en-GB"/>
        </w:rPr>
        <w:t>)</w:t>
      </w:r>
    </w:p>
    <w:p w:rsidR="002E0F41" w:rsidRPr="005752D9" w:rsidRDefault="002E0F41" w:rsidP="002E0F41">
      <w:pPr>
        <w:rPr>
          <w:sz w:val="20"/>
          <w:lang w:val="en-GB"/>
        </w:rPr>
      </w:pPr>
      <w:r w:rsidRPr="005752D9">
        <w:rPr>
          <w:sz w:val="20"/>
          <w:lang w:val="en-GB"/>
        </w:rPr>
        <w:t>Hours</w:t>
      </w:r>
      <w:r w:rsidRPr="005752D9">
        <w:rPr>
          <w:sz w:val="20"/>
          <w:lang w:val="en-GB"/>
        </w:rPr>
        <w:tab/>
      </w:r>
      <w:r w:rsidRPr="005752D9">
        <w:rPr>
          <w:sz w:val="20"/>
          <w:lang w:val="en-GB"/>
        </w:rPr>
        <w:tab/>
        <w:t xml:space="preserve">: </w:t>
      </w:r>
      <w:r w:rsidR="00EF7F60">
        <w:rPr>
          <w:sz w:val="20"/>
          <w:lang w:val="en-GB"/>
        </w:rPr>
        <w:t>ca. 9 hours (3 weeks, 1.5</w:t>
      </w:r>
      <w:r w:rsidRPr="005752D9">
        <w:rPr>
          <w:sz w:val="20"/>
          <w:lang w:val="en-GB"/>
        </w:rPr>
        <w:t xml:space="preserve"> hours a week</w:t>
      </w:r>
      <w:r w:rsidR="00EF7F60">
        <w:rPr>
          <w:sz w:val="20"/>
          <w:lang w:val="en-GB"/>
        </w:rPr>
        <w:t xml:space="preserve"> @ school, rest @ home</w:t>
      </w:r>
      <w:r w:rsidRPr="005752D9">
        <w:rPr>
          <w:sz w:val="20"/>
          <w:lang w:val="en-GB"/>
        </w:rPr>
        <w:t>)</w:t>
      </w:r>
    </w:p>
    <w:p w:rsidR="002E0F41" w:rsidRPr="005752D9" w:rsidRDefault="002E0F41" w:rsidP="002E0F41">
      <w:pPr>
        <w:rPr>
          <w:sz w:val="20"/>
          <w:lang w:val="en-GB"/>
        </w:rPr>
      </w:pPr>
      <w:r w:rsidRPr="005752D9">
        <w:rPr>
          <w:sz w:val="20"/>
          <w:lang w:val="en-GB"/>
        </w:rPr>
        <w:t>Assessment</w:t>
      </w:r>
      <w:r w:rsidRPr="005752D9">
        <w:rPr>
          <w:sz w:val="20"/>
          <w:lang w:val="en-GB"/>
        </w:rPr>
        <w:tab/>
        <w:t>: Individual</w:t>
      </w:r>
    </w:p>
    <w:p w:rsidR="002E0F41" w:rsidRPr="00C4406D" w:rsidRDefault="002E0F41" w:rsidP="002E0F41">
      <w:pPr>
        <w:rPr>
          <w:lang w:val="en-GB"/>
        </w:rPr>
      </w:pPr>
    </w:p>
    <w:p w:rsidR="002E0F41" w:rsidRPr="00DC5360" w:rsidRDefault="002E0F41" w:rsidP="002E0F41">
      <w:pPr>
        <w:rPr>
          <w:u w:val="single"/>
          <w:lang w:val="en-GB"/>
        </w:rPr>
      </w:pPr>
      <w:r w:rsidRPr="00DC5360">
        <w:rPr>
          <w:u w:val="single"/>
          <w:lang w:val="en-GB"/>
        </w:rPr>
        <w:t>Read the assignment carefully and</w:t>
      </w:r>
      <w:r>
        <w:rPr>
          <w:u w:val="single"/>
          <w:lang w:val="en-GB"/>
        </w:rPr>
        <w:t xml:space="preserve"> ask questions if anything is not clear</w:t>
      </w:r>
      <w:r w:rsidRPr="00DC5360">
        <w:rPr>
          <w:u w:val="single"/>
          <w:lang w:val="en-GB"/>
        </w:rPr>
        <w:t xml:space="preserve">. </w:t>
      </w:r>
    </w:p>
    <w:p w:rsidR="002E0F41" w:rsidRDefault="002E0F41" w:rsidP="002E0F41">
      <w:pPr>
        <w:pStyle w:val="Kop1"/>
        <w:rPr>
          <w:lang w:val="en-GB"/>
        </w:rPr>
      </w:pPr>
      <w:r>
        <w:rPr>
          <w:lang w:val="en-GB"/>
        </w:rPr>
        <w:t>Introduction</w:t>
      </w:r>
    </w:p>
    <w:p w:rsidR="002E0F41" w:rsidRDefault="00EF7F60" w:rsidP="002E0F41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 xml:space="preserve">Nowadays there are a lot of platforms on social media. One thing all these platforms have in common is that users on the platform </w:t>
      </w:r>
      <w:proofErr w:type="gramStart"/>
      <w:r>
        <w:rPr>
          <w:rFonts w:ascii="Calibri" w:eastAsia="Times New Roman" w:hAnsi="Calibri" w:cs="Times New Roman"/>
          <w:lang w:val="en-GB" w:eastAsia="nl-NL"/>
        </w:rPr>
        <w:t>has to</w:t>
      </w:r>
      <w:proofErr w:type="gramEnd"/>
      <w:r>
        <w:rPr>
          <w:rFonts w:ascii="Calibri" w:eastAsia="Times New Roman" w:hAnsi="Calibri" w:cs="Times New Roman"/>
          <w:lang w:val="en-GB" w:eastAsia="nl-NL"/>
        </w:rPr>
        <w:t xml:space="preserve"> register and login first to be get access to the platform.</w:t>
      </w:r>
    </w:p>
    <w:p w:rsidR="00EF7F60" w:rsidRPr="00E276F2" w:rsidRDefault="00EF7F60" w:rsidP="002E0F41">
      <w:pPr>
        <w:spacing w:line="240" w:lineRule="atLeast"/>
        <w:rPr>
          <w:rFonts w:ascii="Calibri" w:eastAsia="Times New Roman" w:hAnsi="Calibri" w:cs="Times New Roman"/>
          <w:b/>
          <w:lang w:val="en-GB" w:eastAsia="nl-NL"/>
        </w:rPr>
      </w:pPr>
      <w:r w:rsidRPr="00E276F2">
        <w:rPr>
          <w:rFonts w:ascii="Calibri" w:eastAsia="Times New Roman" w:hAnsi="Calibri" w:cs="Times New Roman"/>
          <w:b/>
          <w:lang w:val="en-GB" w:eastAsia="nl-NL"/>
        </w:rPr>
        <w:t>Register and login on a website means you’ll need:</w:t>
      </w:r>
    </w:p>
    <w:p w:rsidR="00EF7F60" w:rsidRPr="00EF7F60" w:rsidRDefault="00EF7F60" w:rsidP="00EF7F60">
      <w:pPr>
        <w:pStyle w:val="Lijstalinea"/>
        <w:numPr>
          <w:ilvl w:val="0"/>
          <w:numId w:val="7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F7F60">
        <w:rPr>
          <w:rFonts w:ascii="Calibri" w:eastAsia="Times New Roman" w:hAnsi="Calibri" w:cs="Times New Roman"/>
          <w:lang w:val="en-GB" w:eastAsia="nl-NL"/>
        </w:rPr>
        <w:t>Database to store user info, like first and last name, but also a username and pas</w:t>
      </w:r>
      <w:r>
        <w:rPr>
          <w:rFonts w:ascii="Calibri" w:eastAsia="Times New Roman" w:hAnsi="Calibri" w:cs="Times New Roman"/>
          <w:lang w:val="en-GB" w:eastAsia="nl-NL"/>
        </w:rPr>
        <w:t>s</w:t>
      </w:r>
      <w:r w:rsidRPr="00EF7F60">
        <w:rPr>
          <w:rFonts w:ascii="Calibri" w:eastAsia="Times New Roman" w:hAnsi="Calibri" w:cs="Times New Roman"/>
          <w:lang w:val="en-GB" w:eastAsia="nl-NL"/>
        </w:rPr>
        <w:t>word</w:t>
      </w:r>
    </w:p>
    <w:p w:rsidR="00EF7F60" w:rsidRPr="00EF7F60" w:rsidRDefault="00EF7F60" w:rsidP="00EF7F60">
      <w:pPr>
        <w:pStyle w:val="Lijstalinea"/>
        <w:numPr>
          <w:ilvl w:val="0"/>
          <w:numId w:val="7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F7F60">
        <w:rPr>
          <w:rFonts w:ascii="Calibri" w:eastAsia="Times New Roman" w:hAnsi="Calibri" w:cs="Times New Roman"/>
          <w:lang w:val="en-GB" w:eastAsia="nl-NL"/>
        </w:rPr>
        <w:t>PHP script to create a database co</w:t>
      </w:r>
      <w:r>
        <w:rPr>
          <w:rFonts w:ascii="Calibri" w:eastAsia="Times New Roman" w:hAnsi="Calibri" w:cs="Times New Roman"/>
          <w:lang w:val="en-GB" w:eastAsia="nl-NL"/>
        </w:rPr>
        <w:t>n</w:t>
      </w:r>
      <w:r w:rsidRPr="00EF7F60">
        <w:rPr>
          <w:rFonts w:ascii="Calibri" w:eastAsia="Times New Roman" w:hAnsi="Calibri" w:cs="Times New Roman"/>
          <w:lang w:val="en-GB" w:eastAsia="nl-NL"/>
        </w:rPr>
        <w:t>nection</w:t>
      </w:r>
    </w:p>
    <w:p w:rsidR="00EF7F60" w:rsidRPr="00EF7F60" w:rsidRDefault="00EF7F60" w:rsidP="00EF7F60">
      <w:pPr>
        <w:pStyle w:val="Lijstalinea"/>
        <w:numPr>
          <w:ilvl w:val="0"/>
          <w:numId w:val="7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F7F60">
        <w:rPr>
          <w:rFonts w:ascii="Calibri" w:eastAsia="Times New Roman" w:hAnsi="Calibri" w:cs="Times New Roman"/>
          <w:lang w:val="en-GB" w:eastAsia="nl-NL"/>
        </w:rPr>
        <w:t>PHP script to handle posted data sent by the user</w:t>
      </w:r>
    </w:p>
    <w:p w:rsidR="00EF7F60" w:rsidRDefault="00EF7F60" w:rsidP="00EF7F60">
      <w:pPr>
        <w:pStyle w:val="Lijstalinea"/>
        <w:numPr>
          <w:ilvl w:val="0"/>
          <w:numId w:val="7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F7F60">
        <w:rPr>
          <w:rFonts w:ascii="Calibri" w:eastAsia="Times New Roman" w:hAnsi="Calibri" w:cs="Times New Roman"/>
          <w:lang w:val="en-GB" w:eastAsia="nl-NL"/>
        </w:rPr>
        <w:t>HTML script that provides a form to</w:t>
      </w:r>
      <w:r>
        <w:rPr>
          <w:rFonts w:ascii="Calibri" w:eastAsia="Times New Roman" w:hAnsi="Calibri" w:cs="Times New Roman"/>
          <w:lang w:val="en-GB" w:eastAsia="nl-NL"/>
        </w:rPr>
        <w:t xml:space="preserve"> register</w:t>
      </w:r>
    </w:p>
    <w:p w:rsidR="00EF7F60" w:rsidRDefault="00EF7F60" w:rsidP="00EF7F60">
      <w:pPr>
        <w:pStyle w:val="Lijstalinea"/>
        <w:numPr>
          <w:ilvl w:val="0"/>
          <w:numId w:val="7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HTML form that provides a form to login</w:t>
      </w:r>
    </w:p>
    <w:p w:rsidR="00EF7F60" w:rsidRPr="00EF7F60" w:rsidRDefault="00EF7F60" w:rsidP="00EF7F60">
      <w:pPr>
        <w:pStyle w:val="Lijstalinea"/>
        <w:numPr>
          <w:ilvl w:val="0"/>
          <w:numId w:val="7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SQL code to store and read data from the database</w:t>
      </w:r>
    </w:p>
    <w:p w:rsidR="00EF7F60" w:rsidRDefault="00EF7F60" w:rsidP="002E0F41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</w:p>
    <w:p w:rsidR="002E0F41" w:rsidRPr="00E276F2" w:rsidRDefault="002E0F41" w:rsidP="002E0F41">
      <w:pPr>
        <w:spacing w:line="240" w:lineRule="atLeast"/>
        <w:rPr>
          <w:rFonts w:ascii="Calibri" w:eastAsia="Times New Roman" w:hAnsi="Calibri" w:cs="Times New Roman"/>
          <w:b/>
          <w:lang w:val="en-GB" w:eastAsia="nl-NL"/>
        </w:rPr>
      </w:pPr>
      <w:r w:rsidRPr="00E276F2">
        <w:rPr>
          <w:rFonts w:ascii="Calibri" w:eastAsia="Times New Roman" w:hAnsi="Calibri" w:cs="Times New Roman"/>
          <w:b/>
          <w:lang w:val="en-GB" w:eastAsia="nl-NL"/>
        </w:rPr>
        <w:t xml:space="preserve">To receive a passing grade the </w:t>
      </w:r>
      <w:r w:rsidR="00EF7F60" w:rsidRPr="00E276F2">
        <w:rPr>
          <w:rFonts w:ascii="Calibri" w:eastAsia="Times New Roman" w:hAnsi="Calibri" w:cs="Times New Roman"/>
          <w:b/>
          <w:lang w:val="en-GB" w:eastAsia="nl-NL"/>
        </w:rPr>
        <w:t>project</w:t>
      </w:r>
      <w:r w:rsidRPr="00E276F2">
        <w:rPr>
          <w:rFonts w:ascii="Calibri" w:eastAsia="Times New Roman" w:hAnsi="Calibri" w:cs="Times New Roman"/>
          <w:b/>
          <w:lang w:val="en-GB" w:eastAsia="nl-NL"/>
        </w:rPr>
        <w:t xml:space="preserve"> needs to support at least the following</w:t>
      </w:r>
      <w:r w:rsidR="00EF7F60" w:rsidRPr="00E276F2">
        <w:rPr>
          <w:rFonts w:ascii="Calibri" w:eastAsia="Times New Roman" w:hAnsi="Calibri" w:cs="Times New Roman"/>
          <w:b/>
          <w:lang w:val="en-GB" w:eastAsia="nl-NL"/>
        </w:rPr>
        <w:t>:</w:t>
      </w:r>
    </w:p>
    <w:p w:rsidR="00EF7F60" w:rsidRPr="00E276F2" w:rsidRDefault="00EF7F60" w:rsidP="00E276F2">
      <w:pPr>
        <w:pStyle w:val="Lijstalinea"/>
        <w:numPr>
          <w:ilvl w:val="0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276F2">
        <w:rPr>
          <w:rFonts w:ascii="Calibri" w:eastAsia="Times New Roman" w:hAnsi="Calibri" w:cs="Times New Roman"/>
          <w:lang w:val="en-GB" w:eastAsia="nl-NL"/>
        </w:rPr>
        <w:t>HTML page with a form to register</w:t>
      </w:r>
    </w:p>
    <w:p w:rsidR="00E276F2" w:rsidRPr="00E276F2" w:rsidRDefault="00E276F2" w:rsidP="00E276F2">
      <w:pPr>
        <w:pStyle w:val="Lijstalinea"/>
        <w:numPr>
          <w:ilvl w:val="0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276F2">
        <w:rPr>
          <w:rFonts w:ascii="Calibri" w:eastAsia="Times New Roman" w:hAnsi="Calibri" w:cs="Times New Roman"/>
          <w:lang w:val="en-GB" w:eastAsia="nl-NL"/>
        </w:rPr>
        <w:t>HTML page has a neat layout</w:t>
      </w:r>
    </w:p>
    <w:p w:rsidR="00EF7F60" w:rsidRPr="00E276F2" w:rsidRDefault="00EF7F60" w:rsidP="00E276F2">
      <w:pPr>
        <w:pStyle w:val="Lijstalinea"/>
        <w:numPr>
          <w:ilvl w:val="0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276F2">
        <w:rPr>
          <w:rFonts w:ascii="Calibri" w:eastAsia="Times New Roman" w:hAnsi="Calibri" w:cs="Times New Roman"/>
          <w:lang w:val="en-GB" w:eastAsia="nl-NL"/>
        </w:rPr>
        <w:t>HTML register form has at least:</w:t>
      </w:r>
    </w:p>
    <w:p w:rsidR="00EF7F60" w:rsidRPr="00EF7F60" w:rsidRDefault="00EF7F60" w:rsidP="00E276F2">
      <w:pPr>
        <w:pStyle w:val="Lijstalinea"/>
        <w:numPr>
          <w:ilvl w:val="1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F7F60">
        <w:rPr>
          <w:rFonts w:ascii="Calibri" w:eastAsia="Times New Roman" w:hAnsi="Calibri" w:cs="Times New Roman"/>
          <w:lang w:val="en-GB" w:eastAsia="nl-NL"/>
        </w:rPr>
        <w:t>First name</w:t>
      </w:r>
    </w:p>
    <w:p w:rsidR="00EF7F60" w:rsidRDefault="00EF7F60" w:rsidP="00E276F2">
      <w:pPr>
        <w:pStyle w:val="Lijstalinea"/>
        <w:numPr>
          <w:ilvl w:val="1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F7F60">
        <w:rPr>
          <w:rFonts w:ascii="Calibri" w:eastAsia="Times New Roman" w:hAnsi="Calibri" w:cs="Times New Roman"/>
          <w:lang w:val="en-GB" w:eastAsia="nl-NL"/>
        </w:rPr>
        <w:t>Last name</w:t>
      </w:r>
    </w:p>
    <w:p w:rsidR="00EF7F60" w:rsidRDefault="00EF7F60" w:rsidP="00E276F2">
      <w:pPr>
        <w:pStyle w:val="Lijstalinea"/>
        <w:numPr>
          <w:ilvl w:val="1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Email-address</w:t>
      </w:r>
    </w:p>
    <w:p w:rsidR="00EF7F60" w:rsidRDefault="00E276F2" w:rsidP="00E276F2">
      <w:pPr>
        <w:pStyle w:val="Lijstalinea"/>
        <w:numPr>
          <w:ilvl w:val="1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Username</w:t>
      </w:r>
    </w:p>
    <w:p w:rsidR="00E276F2" w:rsidRDefault="00E276F2" w:rsidP="00E276F2">
      <w:pPr>
        <w:pStyle w:val="Lijstalinea"/>
        <w:numPr>
          <w:ilvl w:val="1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Password</w:t>
      </w:r>
    </w:p>
    <w:p w:rsidR="00E276F2" w:rsidRDefault="00E276F2" w:rsidP="00E276F2">
      <w:pPr>
        <w:pStyle w:val="Lijstalinea"/>
        <w:numPr>
          <w:ilvl w:val="0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PHP script that stores the posted data into the database</w:t>
      </w:r>
    </w:p>
    <w:p w:rsidR="00E276F2" w:rsidRDefault="00E276F2" w:rsidP="00E276F2">
      <w:pPr>
        <w:pStyle w:val="Lijstalinea"/>
        <w:numPr>
          <w:ilvl w:val="0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PHP form-validation</w:t>
      </w:r>
    </w:p>
    <w:p w:rsidR="00E276F2" w:rsidRDefault="00E276F2" w:rsidP="00E276F2">
      <w:pPr>
        <w:pStyle w:val="Lijstalinea"/>
        <w:numPr>
          <w:ilvl w:val="1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 xml:space="preserve">All form fields </w:t>
      </w:r>
      <w:proofErr w:type="gramStart"/>
      <w:r>
        <w:rPr>
          <w:rFonts w:ascii="Calibri" w:eastAsia="Times New Roman" w:hAnsi="Calibri" w:cs="Times New Roman"/>
          <w:lang w:val="en-GB" w:eastAsia="nl-NL"/>
        </w:rPr>
        <w:t>has</w:t>
      </w:r>
      <w:proofErr w:type="gramEnd"/>
      <w:r>
        <w:rPr>
          <w:rFonts w:ascii="Calibri" w:eastAsia="Times New Roman" w:hAnsi="Calibri" w:cs="Times New Roman"/>
          <w:lang w:val="en-GB" w:eastAsia="nl-NL"/>
        </w:rPr>
        <w:t xml:space="preserve"> to be filled in by the user to register</w:t>
      </w:r>
    </w:p>
    <w:p w:rsidR="00E276F2" w:rsidRPr="00EF7F60" w:rsidRDefault="00E276F2" w:rsidP="00E276F2">
      <w:pPr>
        <w:pStyle w:val="Lijstalinea"/>
        <w:numPr>
          <w:ilvl w:val="1"/>
          <w:numId w:val="9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If one of the fields is left empty, PHP will generate and show a message that something isn’t correct</w:t>
      </w:r>
    </w:p>
    <w:p w:rsidR="00EF7F60" w:rsidRDefault="00EF7F60" w:rsidP="002E0F41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</w:p>
    <w:p w:rsidR="002E0F41" w:rsidRDefault="002E0F41" w:rsidP="002E0F41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</w:p>
    <w:p w:rsidR="002E0F41" w:rsidRPr="008373CD" w:rsidRDefault="002E0F41" w:rsidP="002E0F41">
      <w:pPr>
        <w:spacing w:line="240" w:lineRule="atLeast"/>
        <w:rPr>
          <w:rFonts w:ascii="Calibri" w:eastAsia="Times New Roman" w:hAnsi="Calibri" w:cs="Times New Roman"/>
          <w:b/>
          <w:lang w:val="en-GB" w:eastAsia="nl-NL"/>
        </w:rPr>
      </w:pPr>
      <w:r w:rsidRPr="008373CD">
        <w:rPr>
          <w:rFonts w:ascii="Calibri" w:eastAsia="Times New Roman" w:hAnsi="Calibri" w:cs="Times New Roman"/>
          <w:b/>
          <w:lang w:val="en-GB" w:eastAsia="nl-NL"/>
        </w:rPr>
        <w:t xml:space="preserve">To get a higher grade, between a 5.5 and 8 you should add the following features: </w:t>
      </w:r>
    </w:p>
    <w:p w:rsidR="0062533F" w:rsidRDefault="0062533F" w:rsidP="002E0F41">
      <w:pPr>
        <w:pStyle w:val="Lijstalinea"/>
        <w:numPr>
          <w:ilvl w:val="0"/>
          <w:numId w:val="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</w:p>
    <w:p w:rsidR="002E0F41" w:rsidRDefault="00E276F2" w:rsidP="002E0F41">
      <w:pPr>
        <w:pStyle w:val="Lijstalinea"/>
        <w:numPr>
          <w:ilvl w:val="0"/>
          <w:numId w:val="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The posted e-mail-address is tested (validated by some regular expression)</w:t>
      </w:r>
    </w:p>
    <w:p w:rsidR="00E276F2" w:rsidRDefault="00E276F2" w:rsidP="002E0F41">
      <w:pPr>
        <w:pStyle w:val="Lijstalinea"/>
        <w:numPr>
          <w:ilvl w:val="0"/>
          <w:numId w:val="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The password that is sent will be hashed by PHP before storing it into the database-table</w:t>
      </w:r>
    </w:p>
    <w:p w:rsidR="00E276F2" w:rsidRDefault="00E276F2" w:rsidP="00E276F2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</w:p>
    <w:p w:rsidR="002E0F41" w:rsidRPr="00E276F2" w:rsidRDefault="00E276F2" w:rsidP="00E276F2">
      <w:pPr>
        <w:spacing w:line="240" w:lineRule="atLeast"/>
        <w:rPr>
          <w:rFonts w:ascii="Calibri" w:eastAsia="Times New Roman" w:hAnsi="Calibri" w:cs="Times New Roman"/>
          <w:b/>
          <w:lang w:val="en-GB" w:eastAsia="nl-NL"/>
        </w:rPr>
      </w:pPr>
      <w:r w:rsidRPr="00E276F2">
        <w:rPr>
          <w:rFonts w:ascii="Calibri" w:eastAsia="Times New Roman" w:hAnsi="Calibri" w:cs="Times New Roman"/>
          <w:b/>
          <w:lang w:val="en-GB" w:eastAsia="nl-NL"/>
        </w:rPr>
        <w:t>To get an even higher grade (above 8) you could do the following:</w:t>
      </w:r>
    </w:p>
    <w:p w:rsidR="00E276F2" w:rsidRDefault="00E276F2" w:rsidP="00E276F2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The project consists of another HTML-page with a login form that has:</w:t>
      </w:r>
    </w:p>
    <w:p w:rsidR="00E276F2" w:rsidRPr="00E276F2" w:rsidRDefault="00E276F2" w:rsidP="00E276F2">
      <w:pPr>
        <w:pStyle w:val="Lijstalinea"/>
        <w:numPr>
          <w:ilvl w:val="0"/>
          <w:numId w:val="10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276F2">
        <w:rPr>
          <w:rFonts w:ascii="Calibri" w:eastAsia="Times New Roman" w:hAnsi="Calibri" w:cs="Times New Roman"/>
          <w:lang w:val="en-GB" w:eastAsia="nl-NL"/>
        </w:rPr>
        <w:t>Username</w:t>
      </w:r>
    </w:p>
    <w:p w:rsidR="00E276F2" w:rsidRDefault="00E276F2" w:rsidP="00E276F2">
      <w:pPr>
        <w:pStyle w:val="Lijstalinea"/>
        <w:numPr>
          <w:ilvl w:val="0"/>
          <w:numId w:val="10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E276F2">
        <w:rPr>
          <w:rFonts w:ascii="Calibri" w:eastAsia="Times New Roman" w:hAnsi="Calibri" w:cs="Times New Roman"/>
          <w:lang w:val="en-GB" w:eastAsia="nl-NL"/>
        </w:rPr>
        <w:t>Password</w:t>
      </w:r>
    </w:p>
    <w:p w:rsidR="00E276F2" w:rsidRDefault="00E276F2" w:rsidP="00E276F2">
      <w:pPr>
        <w:pStyle w:val="Lijstalinea"/>
        <w:numPr>
          <w:ilvl w:val="0"/>
          <w:numId w:val="10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PHP script that checks posted data from the login-form with info in the database</w:t>
      </w:r>
    </w:p>
    <w:p w:rsidR="00E276F2" w:rsidRDefault="00E276F2" w:rsidP="00E276F2">
      <w:pPr>
        <w:pStyle w:val="Lijstalinea"/>
        <w:numPr>
          <w:ilvl w:val="0"/>
          <w:numId w:val="10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 xml:space="preserve">PHP script </w:t>
      </w:r>
      <w:r w:rsidR="008373CD">
        <w:rPr>
          <w:rFonts w:ascii="Calibri" w:eastAsia="Times New Roman" w:hAnsi="Calibri" w:cs="Times New Roman"/>
          <w:lang w:val="en-GB" w:eastAsia="nl-NL"/>
        </w:rPr>
        <w:t>uses the $_SESSION array to store user-info from the database.</w:t>
      </w:r>
    </w:p>
    <w:p w:rsidR="00E276F2" w:rsidRPr="00E276F2" w:rsidRDefault="00E276F2" w:rsidP="00E276F2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</w:p>
    <w:p w:rsidR="002E0F41" w:rsidRPr="00764AB1" w:rsidRDefault="002E0F41" w:rsidP="002E0F41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675B4A">
        <w:rPr>
          <w:rFonts w:ascii="Calibri" w:eastAsia="Times New Roman" w:hAnsi="Calibri" w:cs="Times New Roman"/>
          <w:i/>
          <w:lang w:val="en-GB" w:eastAsia="nl-NL"/>
        </w:rPr>
        <w:t>Note:</w:t>
      </w:r>
      <w:r>
        <w:rPr>
          <w:rFonts w:ascii="Calibri" w:eastAsia="Times New Roman" w:hAnsi="Calibri" w:cs="Times New Roman"/>
          <w:lang w:val="en-GB" w:eastAsia="nl-NL"/>
        </w:rPr>
        <w:t xml:space="preserve"> The web development lessons </w:t>
      </w:r>
      <w:r w:rsidR="00BD6722">
        <w:rPr>
          <w:rFonts w:ascii="Calibri" w:eastAsia="Times New Roman" w:hAnsi="Calibri" w:cs="Times New Roman"/>
          <w:lang w:val="en-GB" w:eastAsia="nl-NL"/>
        </w:rPr>
        <w:t>in this period provide two different projects. During front-end lessons you will work on a different project (The Vault)!</w:t>
      </w:r>
    </w:p>
    <w:p w:rsidR="002E0F41" w:rsidRPr="006B2E36" w:rsidRDefault="002E0F41" w:rsidP="002E0F41">
      <w:pPr>
        <w:pStyle w:val="Kop1"/>
        <w:rPr>
          <w:rFonts w:eastAsia="Times New Roman"/>
          <w:lang w:val="en-GB" w:eastAsia="nl-NL"/>
        </w:rPr>
      </w:pPr>
      <w:r w:rsidRPr="00DA4304">
        <w:rPr>
          <w:rFonts w:eastAsia="Times New Roman"/>
          <w:lang w:val="en-GB" w:eastAsia="nl-NL"/>
        </w:rPr>
        <w:lastRenderedPageBreak/>
        <w:t>Prior knowledge</w:t>
      </w:r>
      <w:r>
        <w:rPr>
          <w:rFonts w:eastAsia="Times New Roman"/>
          <w:lang w:val="en-GB" w:eastAsia="nl-NL"/>
        </w:rPr>
        <w:t xml:space="preserve"> &amp;</w:t>
      </w:r>
      <w:r w:rsidRPr="00DA4304">
        <w:rPr>
          <w:rFonts w:eastAsia="Times New Roman"/>
          <w:lang w:val="en-GB" w:eastAsia="nl-NL"/>
        </w:rPr>
        <w:t xml:space="preserve"> </w:t>
      </w:r>
      <w:r>
        <w:rPr>
          <w:rFonts w:eastAsia="Times New Roman"/>
          <w:lang w:val="en-GB" w:eastAsia="nl-NL"/>
        </w:rPr>
        <w:t>e</w:t>
      </w:r>
      <w:r w:rsidRPr="00DA4304">
        <w:rPr>
          <w:rFonts w:eastAsia="Times New Roman"/>
          <w:lang w:val="en-GB" w:eastAsia="nl-NL"/>
        </w:rPr>
        <w:t xml:space="preserve">xamples </w:t>
      </w:r>
    </w:p>
    <w:p w:rsidR="002E0F41" w:rsidRDefault="002E0F41" w:rsidP="002E0F41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 xml:space="preserve">To successfully complete this </w:t>
      </w:r>
      <w:proofErr w:type="gramStart"/>
      <w:r>
        <w:rPr>
          <w:rFonts w:ascii="Calibri" w:eastAsia="Times New Roman" w:hAnsi="Calibri" w:cs="Times New Roman"/>
          <w:lang w:val="en-GB" w:eastAsia="nl-NL"/>
        </w:rPr>
        <w:t>assignment</w:t>
      </w:r>
      <w:proofErr w:type="gramEnd"/>
      <w:r>
        <w:rPr>
          <w:rFonts w:ascii="Calibri" w:eastAsia="Times New Roman" w:hAnsi="Calibri" w:cs="Times New Roman"/>
          <w:lang w:val="en-GB" w:eastAsia="nl-NL"/>
        </w:rPr>
        <w:t xml:space="preserve"> it is necessary to have a basic understanding of HTML, CSS and PHP.</w:t>
      </w:r>
    </w:p>
    <w:p w:rsidR="002D0C43" w:rsidRPr="002D0C43" w:rsidRDefault="002D0C43" w:rsidP="002E0F41">
      <w:pPr>
        <w:spacing w:line="240" w:lineRule="atLeast"/>
        <w:rPr>
          <w:rFonts w:ascii="Calibri" w:eastAsia="Times New Roman" w:hAnsi="Calibri" w:cs="Times New Roman"/>
          <w:b/>
          <w:lang w:val="en-GB" w:eastAsia="nl-NL"/>
        </w:rPr>
      </w:pPr>
      <w:r w:rsidRPr="002D0C43">
        <w:rPr>
          <w:rFonts w:ascii="Calibri" w:eastAsia="Times New Roman" w:hAnsi="Calibri" w:cs="Times New Roman"/>
          <w:b/>
          <w:lang w:val="en-GB" w:eastAsia="nl-NL"/>
        </w:rPr>
        <w:t>You should have knowledge of the basic HTML page concepts:</w:t>
      </w:r>
    </w:p>
    <w:p w:rsidR="002D0C43" w:rsidRDefault="002D0C43" w:rsidP="002D0C43">
      <w:pPr>
        <w:pStyle w:val="Lijstalinea"/>
        <w:numPr>
          <w:ilvl w:val="0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Head section with meta info (title etc…)</w:t>
      </w:r>
    </w:p>
    <w:p w:rsidR="002D0C43" w:rsidRPr="002D0C43" w:rsidRDefault="002D0C43" w:rsidP="002D0C43">
      <w:pPr>
        <w:pStyle w:val="Lijstalinea"/>
        <w:numPr>
          <w:ilvl w:val="0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Header</w:t>
      </w:r>
    </w:p>
    <w:p w:rsidR="002D0C43" w:rsidRPr="002D0C43" w:rsidRDefault="002D0C43" w:rsidP="002D0C43">
      <w:pPr>
        <w:pStyle w:val="Lijstalinea"/>
        <w:numPr>
          <w:ilvl w:val="0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Footer</w:t>
      </w:r>
    </w:p>
    <w:p w:rsidR="002D0C43" w:rsidRPr="002D0C43" w:rsidRDefault="002D0C43" w:rsidP="002D0C43">
      <w:pPr>
        <w:pStyle w:val="Lijstalinea"/>
        <w:numPr>
          <w:ilvl w:val="0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Divisions</w:t>
      </w:r>
    </w:p>
    <w:p w:rsidR="002D0C43" w:rsidRPr="002D0C43" w:rsidRDefault="002D0C43" w:rsidP="002D0C43">
      <w:pPr>
        <w:pStyle w:val="Lijstalinea"/>
        <w:numPr>
          <w:ilvl w:val="0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Forms</w:t>
      </w:r>
    </w:p>
    <w:p w:rsidR="002D0C43" w:rsidRDefault="002D0C43" w:rsidP="002D0C43">
      <w:pPr>
        <w:pStyle w:val="Lijstalinea"/>
        <w:numPr>
          <w:ilvl w:val="0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Form Fields</w:t>
      </w:r>
    </w:p>
    <w:p w:rsidR="002D0C43" w:rsidRDefault="002D0C43" w:rsidP="002D0C43">
      <w:pPr>
        <w:pStyle w:val="Lijstalinea"/>
        <w:numPr>
          <w:ilvl w:val="1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Input type = text</w:t>
      </w:r>
    </w:p>
    <w:p w:rsidR="002D0C43" w:rsidRDefault="002D0C43" w:rsidP="002D0C43">
      <w:pPr>
        <w:pStyle w:val="Lijstalinea"/>
        <w:numPr>
          <w:ilvl w:val="1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Input type = submit</w:t>
      </w:r>
    </w:p>
    <w:p w:rsidR="002D0C43" w:rsidRDefault="002D0C43" w:rsidP="002D0C43">
      <w:pPr>
        <w:pStyle w:val="Lijstalinea"/>
        <w:numPr>
          <w:ilvl w:val="1"/>
          <w:numId w:val="1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Input type = password</w:t>
      </w:r>
    </w:p>
    <w:p w:rsidR="00392018" w:rsidRDefault="00392018" w:rsidP="00392018">
      <w:p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Also, you should have knowledge of basic CSS concepts</w:t>
      </w:r>
    </w:p>
    <w:p w:rsidR="00392018" w:rsidRPr="00392018" w:rsidRDefault="00392018" w:rsidP="00392018">
      <w:pPr>
        <w:pStyle w:val="Lijstalinea"/>
        <w:numPr>
          <w:ilvl w:val="0"/>
          <w:numId w:val="14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392018">
        <w:rPr>
          <w:rFonts w:ascii="Calibri" w:eastAsia="Times New Roman" w:hAnsi="Calibri" w:cs="Times New Roman"/>
          <w:lang w:val="en-GB" w:eastAsia="nl-NL"/>
        </w:rPr>
        <w:t>Default selectors</w:t>
      </w:r>
    </w:p>
    <w:p w:rsidR="00392018" w:rsidRPr="00392018" w:rsidRDefault="00392018" w:rsidP="00392018">
      <w:pPr>
        <w:pStyle w:val="Lijstalinea"/>
        <w:numPr>
          <w:ilvl w:val="0"/>
          <w:numId w:val="14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392018">
        <w:rPr>
          <w:rFonts w:ascii="Calibri" w:eastAsia="Times New Roman" w:hAnsi="Calibri" w:cs="Times New Roman"/>
          <w:lang w:val="en-GB" w:eastAsia="nl-NL"/>
        </w:rPr>
        <w:t>Classes</w:t>
      </w:r>
    </w:p>
    <w:p w:rsidR="00392018" w:rsidRPr="00392018" w:rsidRDefault="00392018" w:rsidP="00392018">
      <w:pPr>
        <w:pStyle w:val="Lijstalinea"/>
        <w:numPr>
          <w:ilvl w:val="0"/>
          <w:numId w:val="14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392018">
        <w:rPr>
          <w:rFonts w:ascii="Calibri" w:eastAsia="Times New Roman" w:hAnsi="Calibri" w:cs="Times New Roman"/>
          <w:lang w:val="en-GB" w:eastAsia="nl-NL"/>
        </w:rPr>
        <w:t>Ids</w:t>
      </w:r>
    </w:p>
    <w:p w:rsidR="00392018" w:rsidRPr="00392018" w:rsidRDefault="00392018" w:rsidP="00392018">
      <w:pPr>
        <w:pStyle w:val="Lijstalinea"/>
        <w:numPr>
          <w:ilvl w:val="0"/>
          <w:numId w:val="14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392018">
        <w:rPr>
          <w:rFonts w:ascii="Calibri" w:eastAsia="Times New Roman" w:hAnsi="Calibri" w:cs="Times New Roman"/>
          <w:lang w:val="en-GB" w:eastAsia="nl-NL"/>
        </w:rPr>
        <w:t>CSS files</w:t>
      </w:r>
    </w:p>
    <w:p w:rsidR="002D0C43" w:rsidRPr="002D0C43" w:rsidRDefault="00392018" w:rsidP="002D0C43">
      <w:pPr>
        <w:spacing w:line="240" w:lineRule="atLeast"/>
        <w:rPr>
          <w:rFonts w:ascii="Calibri" w:eastAsia="Times New Roman" w:hAnsi="Calibri" w:cs="Times New Roman"/>
          <w:b/>
          <w:lang w:val="en-GB" w:eastAsia="nl-NL"/>
        </w:rPr>
      </w:pPr>
      <w:r>
        <w:rPr>
          <w:rFonts w:ascii="Calibri" w:eastAsia="Times New Roman" w:hAnsi="Calibri" w:cs="Times New Roman"/>
          <w:b/>
          <w:lang w:val="en-GB" w:eastAsia="nl-NL"/>
        </w:rPr>
        <w:t>Besides HTML</w:t>
      </w:r>
      <w:r w:rsidR="002D0C43" w:rsidRPr="002D0C43">
        <w:rPr>
          <w:rFonts w:ascii="Calibri" w:eastAsia="Times New Roman" w:hAnsi="Calibri" w:cs="Times New Roman"/>
          <w:b/>
          <w:lang w:val="en-GB" w:eastAsia="nl-NL"/>
        </w:rPr>
        <w:t>, you should have knowledge of basic PHP concepts:</w:t>
      </w:r>
    </w:p>
    <w:p w:rsidR="002D0C43" w:rsidRPr="002D0C43" w:rsidRDefault="002D0C43" w:rsidP="002D0C43">
      <w:pPr>
        <w:pStyle w:val="Lijstalinea"/>
        <w:numPr>
          <w:ilvl w:val="0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Variables</w:t>
      </w:r>
    </w:p>
    <w:p w:rsidR="002D0C43" w:rsidRPr="002D0C43" w:rsidRDefault="002D0C43" w:rsidP="002D0C43">
      <w:pPr>
        <w:pStyle w:val="Lijstalinea"/>
        <w:numPr>
          <w:ilvl w:val="0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Arrays</w:t>
      </w:r>
    </w:p>
    <w:p w:rsidR="002D0C43" w:rsidRPr="002D0C43" w:rsidRDefault="002D0C43" w:rsidP="002D0C43">
      <w:pPr>
        <w:pStyle w:val="Lijstalinea"/>
        <w:numPr>
          <w:ilvl w:val="0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Looping</w:t>
      </w:r>
    </w:p>
    <w:p w:rsidR="002D0C43" w:rsidRPr="002D0C43" w:rsidRDefault="002D0C43" w:rsidP="002D0C43">
      <w:pPr>
        <w:pStyle w:val="Lijstalinea"/>
        <w:numPr>
          <w:ilvl w:val="0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2D0C43">
        <w:rPr>
          <w:rFonts w:ascii="Calibri" w:eastAsia="Times New Roman" w:hAnsi="Calibri" w:cs="Times New Roman"/>
          <w:lang w:val="en-GB" w:eastAsia="nl-NL"/>
        </w:rPr>
        <w:t>Printing text</w:t>
      </w:r>
    </w:p>
    <w:p w:rsidR="002D0C43" w:rsidRPr="002D0C43" w:rsidRDefault="002D0C43" w:rsidP="002D0C43">
      <w:pPr>
        <w:spacing w:line="240" w:lineRule="atLeast"/>
        <w:rPr>
          <w:rFonts w:ascii="Calibri" w:eastAsia="Times New Roman" w:hAnsi="Calibri" w:cs="Times New Roman"/>
          <w:b/>
          <w:lang w:val="en-GB" w:eastAsia="nl-NL"/>
        </w:rPr>
      </w:pPr>
      <w:r w:rsidRPr="002D0C43">
        <w:rPr>
          <w:rFonts w:ascii="Calibri" w:eastAsia="Times New Roman" w:hAnsi="Calibri" w:cs="Times New Roman"/>
          <w:b/>
          <w:lang w:val="en-GB" w:eastAsia="nl-NL"/>
        </w:rPr>
        <w:t xml:space="preserve">Furthermore, you should have knowledge of basic </w:t>
      </w:r>
      <w:r>
        <w:rPr>
          <w:rFonts w:ascii="Calibri" w:eastAsia="Times New Roman" w:hAnsi="Calibri" w:cs="Times New Roman"/>
          <w:b/>
          <w:lang w:val="en-GB" w:eastAsia="nl-NL"/>
        </w:rPr>
        <w:t>SQL</w:t>
      </w:r>
      <w:r w:rsidRPr="002D0C43">
        <w:rPr>
          <w:rFonts w:ascii="Calibri" w:eastAsia="Times New Roman" w:hAnsi="Calibri" w:cs="Times New Roman"/>
          <w:b/>
          <w:lang w:val="en-GB" w:eastAsia="nl-NL"/>
        </w:rPr>
        <w:t>:</w:t>
      </w:r>
    </w:p>
    <w:p w:rsidR="002D0C43" w:rsidRDefault="002D0C43" w:rsidP="002D0C43">
      <w:pPr>
        <w:pStyle w:val="Lijstalinea"/>
        <w:numPr>
          <w:ilvl w:val="0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Select * from</w:t>
      </w:r>
    </w:p>
    <w:p w:rsidR="00392018" w:rsidRDefault="00392018" w:rsidP="002D0C43">
      <w:pPr>
        <w:pStyle w:val="Lijstalinea"/>
        <w:numPr>
          <w:ilvl w:val="0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 xml:space="preserve">Creating a database using </w:t>
      </w:r>
      <w:proofErr w:type="spellStart"/>
      <w:r>
        <w:rPr>
          <w:rFonts w:ascii="Calibri" w:eastAsia="Times New Roman" w:hAnsi="Calibri" w:cs="Times New Roman"/>
          <w:lang w:val="en-GB" w:eastAsia="nl-NL"/>
        </w:rPr>
        <w:t>phpMyadmin</w:t>
      </w:r>
      <w:proofErr w:type="spellEnd"/>
    </w:p>
    <w:p w:rsidR="00392018" w:rsidRDefault="00392018" w:rsidP="00392018">
      <w:pPr>
        <w:pStyle w:val="Lijstalinea"/>
        <w:numPr>
          <w:ilvl w:val="1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Tables</w:t>
      </w:r>
    </w:p>
    <w:p w:rsidR="00392018" w:rsidRDefault="00392018" w:rsidP="00392018">
      <w:pPr>
        <w:pStyle w:val="Lijstalinea"/>
        <w:numPr>
          <w:ilvl w:val="1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Columns</w:t>
      </w:r>
    </w:p>
    <w:p w:rsidR="00392018" w:rsidRDefault="00392018" w:rsidP="00392018">
      <w:pPr>
        <w:pStyle w:val="Lijstalinea"/>
        <w:numPr>
          <w:ilvl w:val="1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Column-type</w:t>
      </w:r>
    </w:p>
    <w:p w:rsidR="00392018" w:rsidRDefault="00392018" w:rsidP="00392018">
      <w:pPr>
        <w:pStyle w:val="Lijstalinea"/>
        <w:numPr>
          <w:ilvl w:val="2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Int</w:t>
      </w:r>
    </w:p>
    <w:p w:rsidR="00392018" w:rsidRDefault="00392018" w:rsidP="00392018">
      <w:pPr>
        <w:pStyle w:val="Lijstalinea"/>
        <w:numPr>
          <w:ilvl w:val="2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Varchar</w:t>
      </w:r>
    </w:p>
    <w:p w:rsidR="00392018" w:rsidRDefault="00392018" w:rsidP="00392018">
      <w:pPr>
        <w:pStyle w:val="Lijstalinea"/>
        <w:numPr>
          <w:ilvl w:val="2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Primary key</w:t>
      </w:r>
    </w:p>
    <w:p w:rsidR="002D0C43" w:rsidRPr="002D0C43" w:rsidRDefault="00392018" w:rsidP="00392018">
      <w:pPr>
        <w:pStyle w:val="Lijstalinea"/>
        <w:numPr>
          <w:ilvl w:val="2"/>
          <w:numId w:val="12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>
        <w:rPr>
          <w:rFonts w:ascii="Calibri" w:eastAsia="Times New Roman" w:hAnsi="Calibri" w:cs="Times New Roman"/>
          <w:lang w:val="en-GB" w:eastAsia="nl-NL"/>
        </w:rPr>
        <w:t>Auto increment</w:t>
      </w:r>
      <w:r w:rsidR="002D0C43">
        <w:rPr>
          <w:rFonts w:ascii="Calibri" w:eastAsia="Times New Roman" w:hAnsi="Calibri" w:cs="Times New Roman"/>
          <w:lang w:val="en-GB" w:eastAsia="nl-NL"/>
        </w:rPr>
        <w:t xml:space="preserve"> </w:t>
      </w:r>
    </w:p>
    <w:p w:rsidR="00392018" w:rsidRDefault="00392018">
      <w:pPr>
        <w:spacing w:after="160" w:line="259" w:lineRule="auto"/>
        <w:rPr>
          <w:rFonts w:eastAsia="Times New Roman" w:cstheme="majorBidi"/>
          <w:color w:val="2F5496" w:themeColor="accent1" w:themeShade="BF"/>
          <w:sz w:val="32"/>
          <w:szCs w:val="32"/>
          <w:lang w:val="en-GB" w:eastAsia="nl-NL"/>
        </w:rPr>
      </w:pPr>
      <w:r>
        <w:rPr>
          <w:rFonts w:eastAsia="Times New Roman"/>
          <w:lang w:val="en-GB" w:eastAsia="nl-NL"/>
        </w:rPr>
        <w:br w:type="page"/>
      </w:r>
    </w:p>
    <w:p w:rsidR="002E0F41" w:rsidRPr="00E16C1E" w:rsidRDefault="002E0F41" w:rsidP="002E0F41">
      <w:pPr>
        <w:pStyle w:val="Kop1"/>
        <w:rPr>
          <w:rFonts w:eastAsia="Times New Roman"/>
          <w:lang w:val="en-GB" w:eastAsia="nl-NL"/>
        </w:rPr>
      </w:pPr>
      <w:r>
        <w:rPr>
          <w:rFonts w:eastAsia="Times New Roman"/>
          <w:lang w:val="en-GB" w:eastAsia="nl-NL"/>
        </w:rPr>
        <w:lastRenderedPageBreak/>
        <w:t>Requirements (</w:t>
      </w:r>
      <w:proofErr w:type="spellStart"/>
      <w:r>
        <w:rPr>
          <w:rFonts w:eastAsia="Times New Roman"/>
          <w:lang w:val="en-GB" w:eastAsia="nl-NL"/>
        </w:rPr>
        <w:t>MoSCoW</w:t>
      </w:r>
      <w:proofErr w:type="spellEnd"/>
      <w:r>
        <w:rPr>
          <w:rFonts w:eastAsia="Times New Roman"/>
          <w:lang w:val="en-GB" w:eastAsia="nl-NL"/>
        </w:rPr>
        <w:t>)</w:t>
      </w:r>
    </w:p>
    <w:p w:rsidR="002E0F41" w:rsidRDefault="002E0F41" w:rsidP="002E0F41">
      <w:pPr>
        <w:pStyle w:val="Kop2"/>
        <w:rPr>
          <w:rFonts w:eastAsia="Times New Roman"/>
          <w:lang w:val="en-GB" w:eastAsia="nl-NL"/>
        </w:rPr>
      </w:pPr>
      <w:r>
        <w:rPr>
          <w:rFonts w:eastAsia="Times New Roman"/>
          <w:lang w:val="en-GB" w:eastAsia="nl-NL"/>
        </w:rPr>
        <w:t>Must</w:t>
      </w:r>
      <w:r>
        <w:rPr>
          <w:rFonts w:eastAsia="Times New Roman"/>
          <w:lang w:val="en-GB" w:eastAsia="nl-NL"/>
        </w:rPr>
        <w:br/>
        <w:t>5,5</w:t>
      </w:r>
    </w:p>
    <w:p w:rsidR="002E0F41" w:rsidRPr="00D24286" w:rsidRDefault="008373CD" w:rsidP="002E0F41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HTML page with a form to register</w:t>
      </w:r>
    </w:p>
    <w:p w:rsidR="008373CD" w:rsidRPr="00D24286" w:rsidRDefault="008373CD" w:rsidP="002E0F41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Form has:</w:t>
      </w:r>
    </w:p>
    <w:p w:rsidR="008373CD" w:rsidRPr="00D2428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First name</w:t>
      </w:r>
    </w:p>
    <w:p w:rsidR="008373CD" w:rsidRPr="00D2428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Last name</w:t>
      </w:r>
    </w:p>
    <w:p w:rsidR="008373CD" w:rsidRPr="00D2428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E-mail-address</w:t>
      </w:r>
    </w:p>
    <w:p w:rsidR="008373CD" w:rsidRPr="00D2428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Username</w:t>
      </w:r>
    </w:p>
    <w:p w:rsidR="008373CD" w:rsidRPr="00D2428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Password</w:t>
      </w:r>
    </w:p>
    <w:p w:rsidR="008373CD" w:rsidRPr="00D24286" w:rsidRDefault="008373CD" w:rsidP="008373CD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HTML page and form has a ‘pretty’ layout</w:t>
      </w:r>
    </w:p>
    <w:p w:rsidR="008373CD" w:rsidRDefault="008373CD" w:rsidP="008373CD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All form elements are properly lined and style</w:t>
      </w:r>
      <w:r w:rsidR="007041CC" w:rsidRPr="00D24286">
        <w:rPr>
          <w:rFonts w:ascii="Calibri" w:eastAsia="Times New Roman" w:hAnsi="Calibri" w:cs="Times New Roman"/>
          <w:highlight w:val="yellow"/>
          <w:lang w:val="en-GB" w:eastAsia="nl-NL"/>
        </w:rPr>
        <w:t>d</w:t>
      </w: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 xml:space="preserve"> using CSS</w:t>
      </w:r>
    </w:p>
    <w:p w:rsidR="008373CD" w:rsidRPr="00D24286" w:rsidRDefault="008373CD" w:rsidP="008373CD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D24286">
        <w:rPr>
          <w:rFonts w:ascii="Calibri" w:eastAsia="Times New Roman" w:hAnsi="Calibri" w:cs="Times New Roman"/>
          <w:highlight w:val="yellow"/>
          <w:lang w:val="en-GB" w:eastAsia="nl-NL"/>
        </w:rPr>
        <w:t>CSS is in a separate file</w:t>
      </w:r>
    </w:p>
    <w:p w:rsidR="008373CD" w:rsidRPr="006E0DB3" w:rsidRDefault="008373CD" w:rsidP="008373CD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b/>
          <w:highlight w:val="yellow"/>
          <w:lang w:val="en-GB" w:eastAsia="nl-NL"/>
        </w:rPr>
      </w:pPr>
      <w:r w:rsidRPr="006E0DB3">
        <w:rPr>
          <w:rFonts w:ascii="Calibri" w:eastAsia="Times New Roman" w:hAnsi="Calibri" w:cs="Times New Roman"/>
          <w:b/>
          <w:highlight w:val="yellow"/>
          <w:lang w:val="en-GB" w:eastAsia="nl-NL"/>
        </w:rPr>
        <w:t>PHP script will check all posted data and generates a message when fields are left empty</w:t>
      </w:r>
    </w:p>
    <w:p w:rsidR="00DA6D81" w:rsidRPr="006E0DB3" w:rsidRDefault="000D71E2" w:rsidP="00DA6D81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hyperlink r:id="rId9" w:history="1">
        <w:r w:rsidR="00DA6D81" w:rsidRPr="006E0DB3">
          <w:rPr>
            <w:rStyle w:val="Hyperlink"/>
            <w:rFonts w:ascii="Calibri" w:eastAsia="Times New Roman" w:hAnsi="Calibri" w:cs="Times New Roman"/>
            <w:highlight w:val="yellow"/>
            <w:lang w:val="en-GB" w:eastAsia="nl-NL"/>
          </w:rPr>
          <w:t>https://www.w3schools.com/php/showphp.asp?filename=demo_form_validation_escapechar</w:t>
        </w:r>
      </w:hyperlink>
      <w:r w:rsidR="00DA6D81" w:rsidRPr="006E0DB3">
        <w:rPr>
          <w:rFonts w:ascii="Calibri" w:eastAsia="Times New Roman" w:hAnsi="Calibri" w:cs="Times New Roman"/>
          <w:highlight w:val="yellow"/>
          <w:lang w:val="en-GB" w:eastAsia="nl-NL"/>
        </w:rPr>
        <w:t xml:space="preserve"> </w:t>
      </w:r>
    </w:p>
    <w:p w:rsidR="00DA6D81" w:rsidRPr="006E0DB3" w:rsidRDefault="000D71E2" w:rsidP="00DA6D81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hyperlink r:id="rId10" w:history="1">
        <w:r w:rsidR="00DA6D81" w:rsidRPr="006E0DB3">
          <w:rPr>
            <w:rStyle w:val="Hyperlink"/>
            <w:rFonts w:ascii="Calibri" w:eastAsia="Times New Roman" w:hAnsi="Calibri" w:cs="Times New Roman"/>
            <w:highlight w:val="yellow"/>
            <w:lang w:val="en-GB" w:eastAsia="nl-NL"/>
          </w:rPr>
          <w:t>https://www.sitepoint.com/form-validation-with-php/</w:t>
        </w:r>
      </w:hyperlink>
    </w:p>
    <w:p w:rsidR="008373CD" w:rsidRDefault="008373CD" w:rsidP="008373CD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lang w:val="en-GB" w:eastAsia="nl-NL"/>
        </w:rPr>
      </w:pPr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All posted data is stored in a database table</w:t>
      </w:r>
    </w:p>
    <w:p w:rsidR="008373CD" w:rsidRPr="00A66916" w:rsidRDefault="008373CD" w:rsidP="008373CD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The database table has following columns:</w:t>
      </w:r>
    </w:p>
    <w:p w:rsidR="008373CD" w:rsidRPr="00A6691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proofErr w:type="spellStart"/>
      <w:proofErr w:type="gramStart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userId</w:t>
      </w:r>
      <w:proofErr w:type="spellEnd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 xml:space="preserve"> :</w:t>
      </w:r>
      <w:proofErr w:type="gramEnd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 xml:space="preserve"> int (3), auto increment, primary key</w:t>
      </w:r>
    </w:p>
    <w:p w:rsidR="008373CD" w:rsidRPr="00A6691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proofErr w:type="spellStart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userFirstName</w:t>
      </w:r>
      <w:proofErr w:type="spellEnd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: varchar (25)</w:t>
      </w:r>
    </w:p>
    <w:p w:rsidR="008373CD" w:rsidRPr="00A6691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proofErr w:type="spellStart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userLastName</w:t>
      </w:r>
      <w:proofErr w:type="spellEnd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: varchar (50)</w:t>
      </w:r>
    </w:p>
    <w:p w:rsidR="008373CD" w:rsidRPr="00A6691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proofErr w:type="spellStart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userEmailAddress</w:t>
      </w:r>
      <w:proofErr w:type="spellEnd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: varchar (100)</w:t>
      </w:r>
    </w:p>
    <w:p w:rsidR="008373CD" w:rsidRPr="00A6691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proofErr w:type="spellStart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userUserName</w:t>
      </w:r>
      <w:proofErr w:type="spellEnd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: varchar (25)</w:t>
      </w:r>
    </w:p>
    <w:p w:rsidR="008373CD" w:rsidRPr="00A66916" w:rsidRDefault="008373CD" w:rsidP="008373CD">
      <w:pPr>
        <w:pStyle w:val="Lijstalinea"/>
        <w:numPr>
          <w:ilvl w:val="1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proofErr w:type="spellStart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userPassword</w:t>
      </w:r>
      <w:proofErr w:type="spellEnd"/>
      <w:r w:rsidRPr="00A66916">
        <w:rPr>
          <w:rFonts w:ascii="Calibri" w:eastAsia="Times New Roman" w:hAnsi="Calibri" w:cs="Times New Roman"/>
          <w:highlight w:val="yellow"/>
          <w:lang w:val="en-GB" w:eastAsia="nl-NL"/>
        </w:rPr>
        <w:t>: varchar (100)</w:t>
      </w:r>
    </w:p>
    <w:p w:rsidR="000A7682" w:rsidRPr="009B3D19" w:rsidRDefault="000A7682" w:rsidP="000A7682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b/>
          <w:i/>
          <w:highlight w:val="yellow"/>
          <w:lang w:val="en-GB" w:eastAsia="nl-NL"/>
        </w:rPr>
      </w:pPr>
      <w:r w:rsidRPr="009B3D19">
        <w:rPr>
          <w:rFonts w:ascii="Calibri" w:eastAsia="Times New Roman" w:hAnsi="Calibri" w:cs="Times New Roman"/>
          <w:b/>
          <w:i/>
          <w:highlight w:val="yellow"/>
          <w:lang w:val="en-GB" w:eastAsia="nl-NL"/>
        </w:rPr>
        <w:t>Note: database, table and / or column names can or may differ!</w:t>
      </w:r>
    </w:p>
    <w:p w:rsidR="00E220D8" w:rsidRPr="00E51F09" w:rsidRDefault="00E220D8" w:rsidP="00E220D8">
      <w:pPr>
        <w:pStyle w:val="Lijstalinea"/>
        <w:numPr>
          <w:ilvl w:val="0"/>
          <w:numId w:val="1"/>
        </w:numPr>
        <w:spacing w:line="240" w:lineRule="atLeast"/>
        <w:rPr>
          <w:rFonts w:ascii="Calibri" w:eastAsia="Times New Roman" w:hAnsi="Calibri" w:cs="Times New Roman"/>
          <w:highlight w:val="yellow"/>
          <w:lang w:val="en-GB" w:eastAsia="nl-NL"/>
        </w:rPr>
      </w:pPr>
      <w:r w:rsidRPr="00E51F09">
        <w:rPr>
          <w:rFonts w:ascii="Calibri" w:eastAsia="Times New Roman" w:hAnsi="Calibri" w:cs="Times New Roman"/>
          <w:highlight w:val="yellow"/>
          <w:lang w:val="en-GB" w:eastAsia="nl-NL"/>
        </w:rPr>
        <w:t xml:space="preserve">Once the posted data is successfully stored into the database, a message </w:t>
      </w:r>
      <w:r w:rsidRPr="00E51F09">
        <w:rPr>
          <w:rFonts w:ascii="Calibri" w:eastAsia="Times New Roman" w:hAnsi="Calibri" w:cs="Times New Roman"/>
          <w:b/>
          <w:highlight w:val="yellow"/>
          <w:lang w:val="en-GB" w:eastAsia="nl-NL"/>
        </w:rPr>
        <w:t>must</w:t>
      </w:r>
      <w:r w:rsidRPr="00E51F09">
        <w:rPr>
          <w:rFonts w:ascii="Calibri" w:eastAsia="Times New Roman" w:hAnsi="Calibri" w:cs="Times New Roman"/>
          <w:highlight w:val="yellow"/>
          <w:lang w:val="en-GB" w:eastAsia="nl-NL"/>
        </w:rPr>
        <w:t xml:space="preserve"> be shown on the page that the user is successfully register</w:t>
      </w:r>
      <w:r w:rsidR="000A7682" w:rsidRPr="00E51F09">
        <w:rPr>
          <w:rFonts w:ascii="Calibri" w:eastAsia="Times New Roman" w:hAnsi="Calibri" w:cs="Times New Roman"/>
          <w:highlight w:val="yellow"/>
          <w:lang w:val="en-GB" w:eastAsia="nl-NL"/>
        </w:rPr>
        <w:t>e</w:t>
      </w:r>
      <w:r w:rsidRPr="00E51F09">
        <w:rPr>
          <w:rFonts w:ascii="Calibri" w:eastAsia="Times New Roman" w:hAnsi="Calibri" w:cs="Times New Roman"/>
          <w:highlight w:val="yellow"/>
          <w:lang w:val="en-GB" w:eastAsia="nl-NL"/>
        </w:rPr>
        <w:t>d.</w:t>
      </w:r>
    </w:p>
    <w:p w:rsidR="002E0F41" w:rsidRPr="00590A44" w:rsidRDefault="002E0F41" w:rsidP="002E0F41">
      <w:pPr>
        <w:rPr>
          <w:lang w:val="en-GB" w:eastAsia="nl-NL"/>
        </w:rPr>
      </w:pPr>
    </w:p>
    <w:p w:rsidR="002E0F41" w:rsidRDefault="002E0F41" w:rsidP="002E0F41">
      <w:pPr>
        <w:pStyle w:val="Kop2"/>
      </w:pPr>
      <w:r>
        <w:t>Should</w:t>
      </w:r>
      <w:r>
        <w:br/>
        <w:t>5,5 – 8</w:t>
      </w:r>
    </w:p>
    <w:p w:rsidR="00E220D8" w:rsidRPr="00495DD4" w:rsidRDefault="00E220D8" w:rsidP="002E0F41">
      <w:pPr>
        <w:pStyle w:val="Lijstalinea"/>
        <w:numPr>
          <w:ilvl w:val="0"/>
          <w:numId w:val="3"/>
        </w:numPr>
        <w:rPr>
          <w:highlight w:val="yellow"/>
        </w:rPr>
      </w:pPr>
      <w:r w:rsidRPr="00495DD4">
        <w:rPr>
          <w:highlight w:val="yellow"/>
        </w:rPr>
        <w:t>PHP scripts for the database connection is in a separate file (use an include or require function for this)</w:t>
      </w:r>
    </w:p>
    <w:p w:rsidR="002E0F41" w:rsidRPr="008373CD" w:rsidRDefault="008373CD" w:rsidP="002E0F41">
      <w:pPr>
        <w:pStyle w:val="Lijstalinea"/>
        <w:numPr>
          <w:ilvl w:val="0"/>
          <w:numId w:val="3"/>
        </w:numPr>
      </w:pPr>
      <w:r>
        <w:rPr>
          <w:rFonts w:ascii="Calibri" w:eastAsia="Times New Roman" w:hAnsi="Calibri" w:cs="Times New Roman"/>
          <w:lang w:val="en-GB" w:eastAsia="nl-NL"/>
        </w:rPr>
        <w:t>regular expression to check the posted e-mail-address</w:t>
      </w:r>
    </w:p>
    <w:p w:rsidR="008373CD" w:rsidRPr="00CE4600" w:rsidRDefault="00D85702" w:rsidP="002E0F41">
      <w:pPr>
        <w:pStyle w:val="Lijstalinea"/>
        <w:numPr>
          <w:ilvl w:val="0"/>
          <w:numId w:val="3"/>
        </w:numPr>
        <w:rPr>
          <w:highlight w:val="yellow"/>
        </w:rPr>
      </w:pPr>
      <w:r w:rsidRPr="00CE4600">
        <w:rPr>
          <w:rFonts w:ascii="Calibri" w:eastAsia="Times New Roman" w:hAnsi="Calibri" w:cs="Times New Roman"/>
          <w:highlight w:val="yellow"/>
          <w:lang w:eastAsia="nl-NL"/>
        </w:rPr>
        <w:t>the password stored in the database will be hashed</w:t>
      </w:r>
    </w:p>
    <w:p w:rsidR="00E220D8" w:rsidRPr="005B0C6F" w:rsidRDefault="00E220D8" w:rsidP="002E0F41">
      <w:pPr>
        <w:pStyle w:val="Lijstalinea"/>
        <w:numPr>
          <w:ilvl w:val="0"/>
          <w:numId w:val="3"/>
        </w:numPr>
        <w:rPr>
          <w:highlight w:val="yellow"/>
        </w:rPr>
      </w:pPr>
      <w:r w:rsidRPr="005B0C6F">
        <w:rPr>
          <w:rFonts w:ascii="Calibri" w:eastAsia="Times New Roman" w:hAnsi="Calibri" w:cs="Times New Roman"/>
          <w:highlight w:val="yellow"/>
          <w:lang w:eastAsia="nl-NL"/>
        </w:rPr>
        <w:t xml:space="preserve">extend the database table with </w:t>
      </w:r>
      <w:proofErr w:type="gramStart"/>
      <w:r w:rsidRPr="005B0C6F">
        <w:rPr>
          <w:rFonts w:ascii="Calibri" w:eastAsia="Times New Roman" w:hAnsi="Calibri" w:cs="Times New Roman"/>
          <w:highlight w:val="yellow"/>
          <w:lang w:eastAsia="nl-NL"/>
        </w:rPr>
        <w:t>other</w:t>
      </w:r>
      <w:proofErr w:type="gramEnd"/>
      <w:r w:rsidRPr="005B0C6F">
        <w:rPr>
          <w:rFonts w:ascii="Calibri" w:eastAsia="Times New Roman" w:hAnsi="Calibri" w:cs="Times New Roman"/>
          <w:highlight w:val="yellow"/>
          <w:lang w:eastAsia="nl-NL"/>
        </w:rPr>
        <w:t xml:space="preserve"> </w:t>
      </w:r>
      <w:r w:rsidR="00A7444C" w:rsidRPr="005B0C6F">
        <w:rPr>
          <w:rFonts w:ascii="Calibri" w:eastAsia="Times New Roman" w:hAnsi="Calibri" w:cs="Times New Roman"/>
          <w:highlight w:val="yellow"/>
          <w:lang w:eastAsia="nl-NL"/>
        </w:rPr>
        <w:t>user info</w:t>
      </w:r>
      <w:r w:rsidRPr="005B0C6F">
        <w:rPr>
          <w:rFonts w:ascii="Calibri" w:eastAsia="Times New Roman" w:hAnsi="Calibri" w:cs="Times New Roman"/>
          <w:highlight w:val="yellow"/>
          <w:lang w:eastAsia="nl-NL"/>
        </w:rPr>
        <w:t>:</w:t>
      </w:r>
    </w:p>
    <w:p w:rsidR="00E220D8" w:rsidRPr="005B0C6F" w:rsidRDefault="00E220D8" w:rsidP="00E220D8">
      <w:pPr>
        <w:pStyle w:val="Lijstalinea"/>
        <w:numPr>
          <w:ilvl w:val="1"/>
          <w:numId w:val="3"/>
        </w:numPr>
        <w:rPr>
          <w:highlight w:val="yellow"/>
        </w:rPr>
      </w:pPr>
      <w:r w:rsidRPr="005B0C6F">
        <w:rPr>
          <w:rFonts w:ascii="Calibri" w:eastAsia="Times New Roman" w:hAnsi="Calibri" w:cs="Times New Roman"/>
          <w:highlight w:val="yellow"/>
          <w:lang w:eastAsia="nl-NL"/>
        </w:rPr>
        <w:t>date of birth</w:t>
      </w:r>
    </w:p>
    <w:p w:rsidR="00E220D8" w:rsidRPr="005B0C6F" w:rsidRDefault="00E220D8" w:rsidP="00E220D8">
      <w:pPr>
        <w:pStyle w:val="Lijstalinea"/>
        <w:numPr>
          <w:ilvl w:val="1"/>
          <w:numId w:val="3"/>
        </w:numPr>
        <w:rPr>
          <w:highlight w:val="yellow"/>
        </w:rPr>
      </w:pPr>
      <w:r w:rsidRPr="005B0C6F">
        <w:rPr>
          <w:highlight w:val="yellow"/>
        </w:rPr>
        <w:t xml:space="preserve">date of register (so in future, some admin could see when a user </w:t>
      </w:r>
      <w:r w:rsidR="002D0C43" w:rsidRPr="005B0C6F">
        <w:rPr>
          <w:highlight w:val="yellow"/>
        </w:rPr>
        <w:t>has registered)</w:t>
      </w:r>
    </w:p>
    <w:p w:rsidR="002D0C43" w:rsidRPr="005B0C6F" w:rsidRDefault="002D0C43" w:rsidP="00E220D8">
      <w:pPr>
        <w:pStyle w:val="Lijstalinea"/>
        <w:numPr>
          <w:ilvl w:val="1"/>
          <w:numId w:val="3"/>
        </w:numPr>
        <w:rPr>
          <w:highlight w:val="yellow"/>
        </w:rPr>
      </w:pPr>
      <w:r w:rsidRPr="005B0C6F">
        <w:rPr>
          <w:highlight w:val="yellow"/>
        </w:rPr>
        <w:t>address</w:t>
      </w:r>
    </w:p>
    <w:p w:rsidR="002D0C43" w:rsidRPr="005B0C6F" w:rsidRDefault="0062533F" w:rsidP="002D0C43">
      <w:pPr>
        <w:pStyle w:val="Lijstalinea"/>
        <w:numPr>
          <w:ilvl w:val="2"/>
          <w:numId w:val="3"/>
        </w:numPr>
        <w:rPr>
          <w:highlight w:val="yellow"/>
        </w:rPr>
      </w:pPr>
      <w:r w:rsidRPr="005B0C6F">
        <w:rPr>
          <w:highlight w:val="yellow"/>
        </w:rPr>
        <w:t>street name</w:t>
      </w:r>
    </w:p>
    <w:p w:rsidR="002D0C43" w:rsidRPr="005B0C6F" w:rsidRDefault="002D0C43" w:rsidP="002D0C43">
      <w:pPr>
        <w:pStyle w:val="Lijstalinea"/>
        <w:numPr>
          <w:ilvl w:val="2"/>
          <w:numId w:val="3"/>
        </w:numPr>
        <w:rPr>
          <w:highlight w:val="yellow"/>
        </w:rPr>
      </w:pPr>
      <w:r w:rsidRPr="005B0C6F">
        <w:rPr>
          <w:highlight w:val="yellow"/>
        </w:rPr>
        <w:t>house</w:t>
      </w:r>
      <w:r w:rsidR="0062533F" w:rsidRPr="005B0C6F">
        <w:rPr>
          <w:highlight w:val="yellow"/>
        </w:rPr>
        <w:t xml:space="preserve"> </w:t>
      </w:r>
      <w:r w:rsidRPr="005B0C6F">
        <w:rPr>
          <w:highlight w:val="yellow"/>
        </w:rPr>
        <w:t>number</w:t>
      </w:r>
    </w:p>
    <w:p w:rsidR="002D0C43" w:rsidRPr="005B0C6F" w:rsidRDefault="002D0C43" w:rsidP="002D0C43">
      <w:pPr>
        <w:pStyle w:val="Lijstalinea"/>
        <w:numPr>
          <w:ilvl w:val="1"/>
          <w:numId w:val="3"/>
        </w:numPr>
        <w:rPr>
          <w:highlight w:val="yellow"/>
        </w:rPr>
      </w:pPr>
      <w:r w:rsidRPr="005B0C6F">
        <w:rPr>
          <w:highlight w:val="yellow"/>
        </w:rPr>
        <w:t>city</w:t>
      </w:r>
    </w:p>
    <w:p w:rsidR="0062533F" w:rsidRPr="005B0C6F" w:rsidRDefault="00B53680" w:rsidP="002D0C43">
      <w:pPr>
        <w:pStyle w:val="Lijstalinea"/>
        <w:numPr>
          <w:ilvl w:val="1"/>
          <w:numId w:val="3"/>
        </w:numPr>
        <w:rPr>
          <w:highlight w:val="yellow"/>
        </w:rPr>
      </w:pPr>
      <w:r w:rsidRPr="005B0C6F">
        <w:rPr>
          <w:highlight w:val="yellow"/>
        </w:rPr>
        <w:t>zip code</w:t>
      </w:r>
      <w:bookmarkStart w:id="0" w:name="_GoBack"/>
      <w:bookmarkEnd w:id="0"/>
    </w:p>
    <w:p w:rsidR="002D0C43" w:rsidRPr="005B0C6F" w:rsidRDefault="002D0C43" w:rsidP="002D0C43">
      <w:pPr>
        <w:pStyle w:val="Lijstalinea"/>
        <w:numPr>
          <w:ilvl w:val="1"/>
          <w:numId w:val="3"/>
        </w:numPr>
        <w:rPr>
          <w:highlight w:val="yellow"/>
        </w:rPr>
      </w:pPr>
      <w:r w:rsidRPr="005B0C6F">
        <w:rPr>
          <w:highlight w:val="yellow"/>
        </w:rPr>
        <w:t>country</w:t>
      </w:r>
    </w:p>
    <w:p w:rsidR="002D0C43" w:rsidRPr="005B0C6F" w:rsidRDefault="002D0C43" w:rsidP="002D0C43">
      <w:pPr>
        <w:pStyle w:val="Lijstalinea"/>
        <w:numPr>
          <w:ilvl w:val="1"/>
          <w:numId w:val="3"/>
        </w:numPr>
        <w:rPr>
          <w:highlight w:val="yellow"/>
        </w:rPr>
      </w:pPr>
      <w:r w:rsidRPr="005B0C6F">
        <w:rPr>
          <w:highlight w:val="yellow"/>
        </w:rPr>
        <w:t>phone</w:t>
      </w:r>
      <w:r w:rsidR="0062533F" w:rsidRPr="005B0C6F">
        <w:rPr>
          <w:highlight w:val="yellow"/>
        </w:rPr>
        <w:t>-</w:t>
      </w:r>
      <w:r w:rsidRPr="005B0C6F">
        <w:rPr>
          <w:highlight w:val="yellow"/>
        </w:rPr>
        <w:t>number</w:t>
      </w:r>
    </w:p>
    <w:p w:rsidR="002E0F41" w:rsidRDefault="002E0F41" w:rsidP="002E0F41">
      <w:pPr>
        <w:rPr>
          <w:color w:val="FF0000"/>
          <w:sz w:val="20"/>
          <w:lang w:val="en-GB"/>
        </w:rPr>
      </w:pPr>
    </w:p>
    <w:p w:rsidR="002E0F41" w:rsidRDefault="002E0F41" w:rsidP="002E0F41">
      <w:pPr>
        <w:pStyle w:val="Kop2"/>
        <w:rPr>
          <w:lang w:val="en-GB"/>
        </w:rPr>
      </w:pPr>
      <w:r>
        <w:rPr>
          <w:lang w:val="en-GB"/>
        </w:rPr>
        <w:t>Could</w:t>
      </w:r>
      <w:r>
        <w:rPr>
          <w:lang w:val="en-GB"/>
        </w:rPr>
        <w:br/>
        <w:t>8 - 10</w:t>
      </w:r>
    </w:p>
    <w:p w:rsidR="0062533F" w:rsidRDefault="0062533F" w:rsidP="002E0F41">
      <w:pPr>
        <w:pStyle w:val="Lijstalinea"/>
        <w:numPr>
          <w:ilvl w:val="0"/>
          <w:numId w:val="4"/>
        </w:numPr>
        <w:rPr>
          <w:lang w:val="en-GB"/>
        </w:rPr>
      </w:pPr>
      <w:r>
        <w:rPr>
          <w:lang w:val="en-GB"/>
        </w:rPr>
        <w:t>Use PHP functions for:</w:t>
      </w:r>
    </w:p>
    <w:p w:rsidR="0062533F" w:rsidRDefault="0062533F" w:rsidP="0062533F">
      <w:pPr>
        <w:pStyle w:val="Lijstalinea"/>
        <w:numPr>
          <w:ilvl w:val="1"/>
          <w:numId w:val="4"/>
        </w:numPr>
        <w:rPr>
          <w:lang w:val="en-GB"/>
        </w:rPr>
      </w:pPr>
      <w:r>
        <w:rPr>
          <w:lang w:val="en-GB"/>
        </w:rPr>
        <w:lastRenderedPageBreak/>
        <w:t>Handle register</w:t>
      </w:r>
    </w:p>
    <w:p w:rsidR="0062533F" w:rsidRDefault="0062533F" w:rsidP="0062533F">
      <w:pPr>
        <w:pStyle w:val="Lijstalinea"/>
        <w:numPr>
          <w:ilvl w:val="1"/>
          <w:numId w:val="4"/>
        </w:numPr>
        <w:rPr>
          <w:lang w:val="en-GB"/>
        </w:rPr>
      </w:pPr>
      <w:r>
        <w:rPr>
          <w:lang w:val="en-GB"/>
        </w:rPr>
        <w:t>Handle login</w:t>
      </w:r>
    </w:p>
    <w:p w:rsidR="0062533F" w:rsidRDefault="0062533F" w:rsidP="0062533F">
      <w:pPr>
        <w:pStyle w:val="Lijstalinea"/>
        <w:numPr>
          <w:ilvl w:val="1"/>
          <w:numId w:val="4"/>
        </w:numPr>
        <w:rPr>
          <w:lang w:val="en-GB"/>
        </w:rPr>
      </w:pPr>
      <w:r>
        <w:rPr>
          <w:lang w:val="en-GB"/>
        </w:rPr>
        <w:t>Handle logout</w:t>
      </w:r>
    </w:p>
    <w:p w:rsidR="002E0F41" w:rsidRPr="00E879E5" w:rsidRDefault="00D85702" w:rsidP="002E0F41">
      <w:pPr>
        <w:pStyle w:val="Lijstalinea"/>
        <w:numPr>
          <w:ilvl w:val="0"/>
          <w:numId w:val="4"/>
        </w:numPr>
        <w:rPr>
          <w:highlight w:val="yellow"/>
          <w:lang w:val="en-GB"/>
        </w:rPr>
      </w:pPr>
      <w:r w:rsidRPr="00E879E5">
        <w:rPr>
          <w:highlight w:val="yellow"/>
          <w:lang w:val="en-GB"/>
        </w:rPr>
        <w:t>User will be able to login once he is register</w:t>
      </w:r>
      <w:r w:rsidR="00E220D8" w:rsidRPr="00E879E5">
        <w:rPr>
          <w:highlight w:val="yellow"/>
          <w:lang w:val="en-GB"/>
        </w:rPr>
        <w:t>e</w:t>
      </w:r>
      <w:r w:rsidRPr="00E879E5">
        <w:rPr>
          <w:highlight w:val="yellow"/>
          <w:lang w:val="en-GB"/>
        </w:rPr>
        <w:t>d</w:t>
      </w:r>
    </w:p>
    <w:p w:rsidR="00E220D8" w:rsidRPr="00BE342B" w:rsidRDefault="00E220D8" w:rsidP="002E0F41">
      <w:pPr>
        <w:pStyle w:val="Lijstalinea"/>
        <w:numPr>
          <w:ilvl w:val="0"/>
          <w:numId w:val="4"/>
        </w:numPr>
        <w:rPr>
          <w:highlight w:val="yellow"/>
          <w:lang w:val="en-GB"/>
        </w:rPr>
      </w:pPr>
      <w:r w:rsidRPr="00BE342B">
        <w:rPr>
          <w:highlight w:val="yellow"/>
          <w:lang w:val="en-GB"/>
        </w:rPr>
        <w:t xml:space="preserve">Use some </w:t>
      </w:r>
      <w:proofErr w:type="spellStart"/>
      <w:r w:rsidRPr="00BE342B">
        <w:rPr>
          <w:highlight w:val="yellow"/>
          <w:lang w:val="en-GB"/>
        </w:rPr>
        <w:t>Javascript</w:t>
      </w:r>
      <w:proofErr w:type="spellEnd"/>
      <w:r w:rsidRPr="00BE342B">
        <w:rPr>
          <w:highlight w:val="yellow"/>
          <w:lang w:val="en-GB"/>
        </w:rPr>
        <w:t xml:space="preserve"> form-validation when the user wants to register.</w:t>
      </w:r>
    </w:p>
    <w:p w:rsidR="0062533F" w:rsidRPr="00BE342B" w:rsidRDefault="0062533F" w:rsidP="0062533F">
      <w:pPr>
        <w:pStyle w:val="Lijstalinea"/>
        <w:numPr>
          <w:ilvl w:val="1"/>
          <w:numId w:val="4"/>
        </w:numPr>
        <w:rPr>
          <w:highlight w:val="yellow"/>
          <w:lang w:val="en-GB"/>
        </w:rPr>
      </w:pPr>
      <w:r w:rsidRPr="00BE342B">
        <w:rPr>
          <w:highlight w:val="yellow"/>
          <w:lang w:val="en-GB"/>
        </w:rPr>
        <w:t xml:space="preserve">See: </w:t>
      </w:r>
      <w:hyperlink r:id="rId11" w:history="1">
        <w:r w:rsidRPr="00BE342B">
          <w:rPr>
            <w:rStyle w:val="Hyperlink"/>
            <w:highlight w:val="yellow"/>
            <w:lang w:val="en-GB"/>
          </w:rPr>
          <w:t>https://www.w3schools.com/js/js_validation.asp</w:t>
        </w:r>
      </w:hyperlink>
    </w:p>
    <w:p w:rsidR="002D0C43" w:rsidRDefault="002D0C43" w:rsidP="002E0F41">
      <w:pPr>
        <w:pStyle w:val="Lijstalinea"/>
        <w:numPr>
          <w:ilvl w:val="0"/>
          <w:numId w:val="4"/>
        </w:numPr>
        <w:rPr>
          <w:lang w:val="en-GB"/>
        </w:rPr>
      </w:pPr>
      <w:r>
        <w:rPr>
          <w:lang w:val="en-GB"/>
        </w:rPr>
        <w:t>Additional admin page that shows all registered users</w:t>
      </w:r>
    </w:p>
    <w:p w:rsidR="002D0C43" w:rsidRDefault="002D0C43" w:rsidP="002D0C43">
      <w:pPr>
        <w:pStyle w:val="Lijstalinea"/>
        <w:numPr>
          <w:ilvl w:val="1"/>
          <w:numId w:val="4"/>
        </w:numPr>
        <w:rPr>
          <w:lang w:val="en-GB"/>
        </w:rPr>
      </w:pPr>
      <w:r>
        <w:rPr>
          <w:lang w:val="en-GB"/>
        </w:rPr>
        <w:t>This page / script is only accessible for the admin</w:t>
      </w:r>
    </w:p>
    <w:p w:rsidR="002D0C43" w:rsidRDefault="002D0C43" w:rsidP="002D0C43">
      <w:pPr>
        <w:pStyle w:val="Lijstalinea"/>
        <w:numPr>
          <w:ilvl w:val="1"/>
          <w:numId w:val="4"/>
        </w:numPr>
        <w:rPr>
          <w:lang w:val="en-GB"/>
        </w:rPr>
      </w:pPr>
      <w:r>
        <w:rPr>
          <w:lang w:val="en-GB"/>
        </w:rPr>
        <w:t>So, a separate user should be added in the database table especially for an admin</w:t>
      </w:r>
    </w:p>
    <w:p w:rsidR="005C6643" w:rsidRDefault="005C6643" w:rsidP="002D0C43">
      <w:pPr>
        <w:pStyle w:val="Lijstalinea"/>
        <w:numPr>
          <w:ilvl w:val="1"/>
          <w:numId w:val="4"/>
        </w:numPr>
        <w:rPr>
          <w:lang w:val="en-GB"/>
        </w:rPr>
      </w:pPr>
      <w:r>
        <w:rPr>
          <w:lang w:val="en-GB"/>
        </w:rPr>
        <w:t xml:space="preserve">Show an </w:t>
      </w:r>
      <w:proofErr w:type="gramStart"/>
      <w:r>
        <w:rPr>
          <w:lang w:val="en-GB"/>
        </w:rPr>
        <w:t>HTML  table</w:t>
      </w:r>
      <w:proofErr w:type="gramEnd"/>
      <w:r>
        <w:rPr>
          <w:lang w:val="en-GB"/>
        </w:rPr>
        <w:t xml:space="preserve"> (or alike) that presents all registered users</w:t>
      </w:r>
    </w:p>
    <w:p w:rsidR="005C6643" w:rsidRDefault="005C6643" w:rsidP="002D0C43">
      <w:pPr>
        <w:pStyle w:val="Lijstalinea"/>
        <w:numPr>
          <w:ilvl w:val="1"/>
          <w:numId w:val="4"/>
        </w:numPr>
        <w:rPr>
          <w:lang w:val="en-GB"/>
        </w:rPr>
      </w:pPr>
      <w:r>
        <w:rPr>
          <w:lang w:val="en-GB"/>
        </w:rPr>
        <w:t>Use PHP to loop through the table</w:t>
      </w:r>
    </w:p>
    <w:p w:rsidR="005C6643" w:rsidRPr="00C96273" w:rsidRDefault="005C6643" w:rsidP="005C6643">
      <w:pPr>
        <w:pStyle w:val="Lijstalinea"/>
        <w:numPr>
          <w:ilvl w:val="2"/>
          <w:numId w:val="4"/>
        </w:numPr>
        <w:rPr>
          <w:lang w:val="en-GB"/>
        </w:rPr>
      </w:pPr>
      <w:r>
        <w:rPr>
          <w:lang w:val="en-GB"/>
        </w:rPr>
        <w:t xml:space="preserve">See previous projects like </w:t>
      </w:r>
      <w:proofErr w:type="spellStart"/>
      <w:r w:rsidRPr="005C6643">
        <w:rPr>
          <w:b/>
          <w:lang w:val="en-GB"/>
        </w:rPr>
        <w:t>RadioGaGa</w:t>
      </w:r>
      <w:proofErr w:type="spellEnd"/>
      <w:r>
        <w:rPr>
          <w:lang w:val="en-GB"/>
        </w:rPr>
        <w:t xml:space="preserve"> or </w:t>
      </w:r>
      <w:r w:rsidRPr="005C6643">
        <w:rPr>
          <w:b/>
          <w:lang w:val="en-GB"/>
        </w:rPr>
        <w:t>Gameworld</w:t>
      </w:r>
    </w:p>
    <w:p w:rsidR="002E0F41" w:rsidRDefault="002E0F41" w:rsidP="002E0F41">
      <w:pPr>
        <w:rPr>
          <w:color w:val="FF0000"/>
          <w:sz w:val="20"/>
          <w:lang w:val="en-GB"/>
        </w:rPr>
      </w:pPr>
    </w:p>
    <w:p w:rsidR="00BD6722" w:rsidRDefault="002E0F41" w:rsidP="00BD6722">
      <w:pPr>
        <w:rPr>
          <w:rStyle w:val="Kop1Char"/>
        </w:rPr>
      </w:pPr>
      <w:r w:rsidRPr="00E16C1E">
        <w:rPr>
          <w:rStyle w:val="Kop1Char"/>
        </w:rPr>
        <w:t>Tips</w:t>
      </w:r>
      <w:r>
        <w:rPr>
          <w:rStyle w:val="Kop1Char"/>
        </w:rPr>
        <w:t xml:space="preserve"> &amp; resources</w:t>
      </w:r>
    </w:p>
    <w:p w:rsidR="002E0F41" w:rsidRPr="00EF58BC" w:rsidRDefault="002E0F41" w:rsidP="002E0F41">
      <w:pPr>
        <w:pStyle w:val="Lijstalinea"/>
        <w:numPr>
          <w:ilvl w:val="0"/>
          <w:numId w:val="4"/>
        </w:numPr>
      </w:pPr>
      <w:r w:rsidRPr="00EF58BC">
        <w:t>Use classroom examples and</w:t>
      </w:r>
      <w:r w:rsidR="00BD6722">
        <w:t xml:space="preserve"> / or</w:t>
      </w:r>
      <w:r w:rsidRPr="00EF58BC">
        <w:t xml:space="preserve"> PowerPoint sheets from </w:t>
      </w:r>
      <w:proofErr w:type="spellStart"/>
      <w:r w:rsidRPr="00EF58BC">
        <w:t>N@tschool</w:t>
      </w:r>
      <w:proofErr w:type="spellEnd"/>
      <w:r w:rsidRPr="00EF58BC">
        <w:t>.</w:t>
      </w:r>
    </w:p>
    <w:p w:rsidR="002E0F41" w:rsidRPr="00EF58BC" w:rsidRDefault="002E0F41" w:rsidP="002E0F41">
      <w:pPr>
        <w:pStyle w:val="Lijstalinea"/>
        <w:numPr>
          <w:ilvl w:val="0"/>
          <w:numId w:val="4"/>
        </w:numPr>
      </w:pPr>
      <w:r w:rsidRPr="00EF58BC">
        <w:t>Make backups: external hard drive or cloud storage</w:t>
      </w:r>
      <w:r w:rsidR="00BD6722">
        <w:t>!</w:t>
      </w:r>
    </w:p>
    <w:p w:rsidR="002E0F41" w:rsidRPr="00EF58BC" w:rsidRDefault="002E0F41" w:rsidP="002E0F41">
      <w:pPr>
        <w:pStyle w:val="Lijstalinea"/>
        <w:numPr>
          <w:ilvl w:val="0"/>
          <w:numId w:val="4"/>
        </w:numPr>
      </w:pPr>
      <w:r w:rsidRPr="00EF58BC">
        <w:t xml:space="preserve">Upload your finished assignment in </w:t>
      </w:r>
      <w:proofErr w:type="spellStart"/>
      <w:r w:rsidRPr="00EF58BC">
        <w:t>N@tschool</w:t>
      </w:r>
      <w:proofErr w:type="spellEnd"/>
      <w:r w:rsidRPr="00EF58BC">
        <w:t xml:space="preserve">. Use </w:t>
      </w:r>
      <w:proofErr w:type="spellStart"/>
      <w:r w:rsidRPr="00EF58BC">
        <w:t>Winrar</w:t>
      </w:r>
      <w:proofErr w:type="spellEnd"/>
      <w:r w:rsidRPr="00EF58BC">
        <w:t xml:space="preserve"> or 7-zip to pack your files</w:t>
      </w:r>
    </w:p>
    <w:p w:rsidR="002E0F41" w:rsidRPr="00EF58BC" w:rsidRDefault="002E0F41" w:rsidP="002E0F41">
      <w:pPr>
        <w:pStyle w:val="Lijstalinea"/>
        <w:numPr>
          <w:ilvl w:val="1"/>
          <w:numId w:val="4"/>
        </w:numPr>
      </w:pPr>
      <w:r w:rsidRPr="00EF58BC">
        <w:t>Only .7zip or .</w:t>
      </w:r>
      <w:proofErr w:type="spellStart"/>
      <w:r w:rsidRPr="00EF58BC">
        <w:t>rar</w:t>
      </w:r>
      <w:proofErr w:type="spellEnd"/>
      <w:r w:rsidRPr="00EF58BC">
        <w:t xml:space="preserve"> file extension allowed</w:t>
      </w:r>
    </w:p>
    <w:p w:rsidR="002E0F41" w:rsidRDefault="002E0F41" w:rsidP="002E0F41">
      <w:pPr>
        <w:pStyle w:val="Lijstalinea"/>
        <w:numPr>
          <w:ilvl w:val="1"/>
          <w:numId w:val="4"/>
        </w:numPr>
        <w:rPr>
          <w:b/>
          <w:i/>
        </w:rPr>
      </w:pPr>
      <w:r w:rsidRPr="00EF58BC">
        <w:t xml:space="preserve">Filename: </w:t>
      </w:r>
      <w:proofErr w:type="spellStart"/>
      <w:r w:rsidRPr="00A71872">
        <w:rPr>
          <w:b/>
          <w:i/>
        </w:rPr>
        <w:t>firstname_l</w:t>
      </w:r>
      <w:r w:rsidR="00D85702">
        <w:rPr>
          <w:b/>
          <w:i/>
        </w:rPr>
        <w:t>astname_registerandlogin</w:t>
      </w:r>
      <w:r w:rsidRPr="00A71872">
        <w:rPr>
          <w:b/>
          <w:i/>
        </w:rPr>
        <w:t>.rar</w:t>
      </w:r>
      <w:proofErr w:type="spellEnd"/>
    </w:p>
    <w:p w:rsidR="002E0F41" w:rsidRPr="001E2722" w:rsidRDefault="002E0F41" w:rsidP="002E0F41">
      <w:pPr>
        <w:pStyle w:val="Lijstalinea"/>
        <w:numPr>
          <w:ilvl w:val="1"/>
          <w:numId w:val="4"/>
        </w:numPr>
      </w:pPr>
      <w:r w:rsidRPr="001E2722">
        <w:t xml:space="preserve">Filename example: </w:t>
      </w:r>
      <w:proofErr w:type="spellStart"/>
      <w:r w:rsidR="00D85702">
        <w:t>john_doe_registerandlogin</w:t>
      </w:r>
      <w:r>
        <w:t>.rar</w:t>
      </w:r>
      <w:proofErr w:type="spellEnd"/>
    </w:p>
    <w:p w:rsidR="002E0F41" w:rsidRPr="006C424F" w:rsidRDefault="002E0F41" w:rsidP="002E0F41">
      <w:pPr>
        <w:rPr>
          <w:b/>
        </w:rPr>
      </w:pPr>
      <w:r w:rsidRPr="006C424F">
        <w:rPr>
          <w:b/>
        </w:rPr>
        <w:t>Reference</w:t>
      </w:r>
    </w:p>
    <w:p w:rsidR="002E0F41" w:rsidRDefault="002E0F41" w:rsidP="002E0F41">
      <w:pPr>
        <w:pStyle w:val="Lijstalinea"/>
        <w:numPr>
          <w:ilvl w:val="0"/>
          <w:numId w:val="5"/>
        </w:numPr>
      </w:pPr>
      <w:r w:rsidRPr="00EF58BC">
        <w:t>HTML &amp; CSS</w:t>
      </w:r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12" w:history="1">
        <w:r w:rsidR="002E0F41" w:rsidRPr="000728DA">
          <w:rPr>
            <w:rStyle w:val="Hyperlink"/>
          </w:rPr>
          <w:t>http://htmlreference.io/forms/</w:t>
        </w:r>
      </w:hyperlink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13" w:history="1">
        <w:r w:rsidR="002E0F41" w:rsidRPr="000728DA">
          <w:rPr>
            <w:rStyle w:val="Hyperlink"/>
          </w:rPr>
          <w:t>http://htmlreference.io/element/div/</w:t>
        </w:r>
      </w:hyperlink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14" w:anchor="background-color" w:history="1">
        <w:r w:rsidR="002E0F41" w:rsidRPr="000728DA">
          <w:rPr>
            <w:rStyle w:val="Hyperlink"/>
          </w:rPr>
          <w:t>http://cssreference.io/backgrounds/#background-color</w:t>
        </w:r>
      </w:hyperlink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15" w:history="1">
        <w:r w:rsidR="002E0F41" w:rsidRPr="000728DA">
          <w:rPr>
            <w:rStyle w:val="Hyperlink"/>
          </w:rPr>
          <w:t>http://htmlreference.io/element/li/</w:t>
        </w:r>
      </w:hyperlink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16" w:history="1">
        <w:r w:rsidR="002E0F41" w:rsidRPr="000728DA">
          <w:rPr>
            <w:rStyle w:val="Hyperlink"/>
          </w:rPr>
          <w:t>http://cssreference.io/property/font-family/</w:t>
        </w:r>
      </w:hyperlink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17" w:history="1">
        <w:r w:rsidR="002E0F41" w:rsidRPr="000728DA">
          <w:rPr>
            <w:rStyle w:val="Hyperlink"/>
          </w:rPr>
          <w:t>http://cssreference.io/property/font-size/</w:t>
        </w:r>
      </w:hyperlink>
    </w:p>
    <w:p w:rsidR="002E0F41" w:rsidRPr="00EF58BC" w:rsidRDefault="000D71E2" w:rsidP="002E0F41">
      <w:pPr>
        <w:pStyle w:val="Lijstalinea"/>
        <w:numPr>
          <w:ilvl w:val="1"/>
          <w:numId w:val="5"/>
        </w:numPr>
      </w:pPr>
      <w:hyperlink r:id="rId18" w:history="1">
        <w:r w:rsidR="002E0F41" w:rsidRPr="00DA6D81">
          <w:rPr>
            <w:rStyle w:val="Hyperlink"/>
          </w:rPr>
          <w:t>http://cssreference.io/property/border/</w:t>
        </w:r>
      </w:hyperlink>
    </w:p>
    <w:p w:rsidR="002E0F41" w:rsidRDefault="002E0F41" w:rsidP="002E0F41">
      <w:pPr>
        <w:pStyle w:val="Lijstalinea"/>
        <w:numPr>
          <w:ilvl w:val="0"/>
          <w:numId w:val="5"/>
        </w:numPr>
      </w:pPr>
      <w:r w:rsidRPr="00EF58BC">
        <w:t>PHP</w:t>
      </w:r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19" w:history="1">
        <w:r w:rsidR="002E0F41" w:rsidRPr="000728DA">
          <w:rPr>
            <w:rStyle w:val="Hyperlink"/>
          </w:rPr>
          <w:t>https://www.w3schools.com/php/php_operators.asp</w:t>
        </w:r>
      </w:hyperlink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20" w:history="1">
        <w:r w:rsidR="002E0F41" w:rsidRPr="00DA6D81">
          <w:rPr>
            <w:rStyle w:val="Hyperlink"/>
          </w:rPr>
          <w:t>https://www.w3schools.com/php/php_variables.asp</w:t>
        </w:r>
      </w:hyperlink>
    </w:p>
    <w:p w:rsidR="002E0F41" w:rsidRDefault="000D71E2" w:rsidP="002E0F41">
      <w:pPr>
        <w:pStyle w:val="Lijstalinea"/>
        <w:numPr>
          <w:ilvl w:val="1"/>
          <w:numId w:val="5"/>
        </w:numPr>
      </w:pPr>
      <w:hyperlink r:id="rId21" w:history="1">
        <w:r w:rsidR="002E0F41" w:rsidRPr="000728DA">
          <w:rPr>
            <w:rStyle w:val="Hyperlink"/>
          </w:rPr>
          <w:t>https://www.w3schools.com/php/php_forms.asp</w:t>
        </w:r>
      </w:hyperlink>
    </w:p>
    <w:p w:rsidR="002E0F41" w:rsidRPr="00EF58BC" w:rsidRDefault="000D71E2" w:rsidP="002E0F41">
      <w:pPr>
        <w:pStyle w:val="Lijstalinea"/>
        <w:numPr>
          <w:ilvl w:val="1"/>
          <w:numId w:val="5"/>
        </w:numPr>
      </w:pPr>
      <w:hyperlink r:id="rId22" w:history="1">
        <w:r w:rsidR="002E0F41" w:rsidRPr="000728DA">
          <w:rPr>
            <w:rStyle w:val="Hyperlink"/>
          </w:rPr>
          <w:t>https://www.w3schools.com/php/php_if_else.asp</w:t>
        </w:r>
      </w:hyperlink>
    </w:p>
    <w:p w:rsidR="002E0F41" w:rsidRPr="00CE3234" w:rsidRDefault="002E0F41" w:rsidP="002E0F41">
      <w:pPr>
        <w:rPr>
          <w:b/>
        </w:rPr>
      </w:pPr>
      <w:r w:rsidRPr="00CE3234">
        <w:rPr>
          <w:b/>
        </w:rPr>
        <w:t>Courses</w:t>
      </w:r>
    </w:p>
    <w:p w:rsidR="002E0F41" w:rsidRPr="00EF58BC" w:rsidRDefault="000D71E2" w:rsidP="002E0F41">
      <w:pPr>
        <w:pStyle w:val="Lijstalinea"/>
        <w:numPr>
          <w:ilvl w:val="0"/>
          <w:numId w:val="6"/>
        </w:numPr>
      </w:pPr>
      <w:hyperlink r:id="rId23" w:history="1">
        <w:r w:rsidR="002E0F41" w:rsidRPr="00DA6D81">
          <w:rPr>
            <w:rStyle w:val="Hyperlink"/>
          </w:rPr>
          <w:t>www.udacity.com</w:t>
        </w:r>
      </w:hyperlink>
    </w:p>
    <w:p w:rsidR="002E0F41" w:rsidRPr="00EF58BC" w:rsidRDefault="000D71E2" w:rsidP="002E0F41">
      <w:pPr>
        <w:pStyle w:val="Lijstalinea"/>
        <w:numPr>
          <w:ilvl w:val="0"/>
          <w:numId w:val="6"/>
        </w:numPr>
      </w:pPr>
      <w:hyperlink r:id="rId24" w:history="1">
        <w:r w:rsidR="002E0F41" w:rsidRPr="00DA6D81">
          <w:rPr>
            <w:rStyle w:val="Hyperlink"/>
          </w:rPr>
          <w:t>www.codecademy.com</w:t>
        </w:r>
      </w:hyperlink>
    </w:p>
    <w:p w:rsidR="002E0F41" w:rsidRPr="00EF58BC" w:rsidRDefault="000D71E2" w:rsidP="002E0F41">
      <w:pPr>
        <w:pStyle w:val="Lijstalinea"/>
        <w:numPr>
          <w:ilvl w:val="0"/>
          <w:numId w:val="6"/>
        </w:numPr>
      </w:pPr>
      <w:hyperlink r:id="rId25" w:history="1">
        <w:r w:rsidR="002E0F41" w:rsidRPr="000728DA">
          <w:rPr>
            <w:rStyle w:val="Hyperlink"/>
          </w:rPr>
          <w:t>www.freecodecamp.com</w:t>
        </w:r>
      </w:hyperlink>
    </w:p>
    <w:p w:rsidR="002E0F41" w:rsidRPr="006C6796" w:rsidRDefault="002E0F41" w:rsidP="002E0F41">
      <w:pPr>
        <w:pStyle w:val="Lijstalinea"/>
        <w:numPr>
          <w:ilvl w:val="0"/>
          <w:numId w:val="6"/>
        </w:numPr>
        <w:rPr>
          <w:szCs w:val="22"/>
        </w:rPr>
      </w:pPr>
      <w:r w:rsidRPr="00433241">
        <w:rPr>
          <w:szCs w:val="22"/>
        </w:rPr>
        <w:t xml:space="preserve">Work together if necessary, but </w:t>
      </w:r>
      <w:r w:rsidRPr="00433241">
        <w:rPr>
          <w:b/>
          <w:szCs w:val="22"/>
        </w:rPr>
        <w:t>do not copy</w:t>
      </w:r>
      <w:r w:rsidRPr="00433241">
        <w:rPr>
          <w:szCs w:val="22"/>
        </w:rPr>
        <w:t xml:space="preserve">. </w:t>
      </w:r>
      <w:r w:rsidRPr="00433241">
        <w:rPr>
          <w:b/>
          <w:szCs w:val="22"/>
        </w:rPr>
        <w:t xml:space="preserve">In case of fraud, </w:t>
      </w:r>
      <w:r>
        <w:rPr>
          <w:b/>
          <w:szCs w:val="22"/>
        </w:rPr>
        <w:t xml:space="preserve">you </w:t>
      </w:r>
      <w:proofErr w:type="gramStart"/>
      <w:r>
        <w:rPr>
          <w:b/>
          <w:szCs w:val="22"/>
        </w:rPr>
        <w:t>have to</w:t>
      </w:r>
      <w:proofErr w:type="gramEnd"/>
      <w:r>
        <w:rPr>
          <w:b/>
          <w:szCs w:val="22"/>
        </w:rPr>
        <w:t xml:space="preserve"> create your own assignment with the same techniques as this one. You </w:t>
      </w:r>
      <w:proofErr w:type="gramStart"/>
      <w:r>
        <w:rPr>
          <w:b/>
          <w:szCs w:val="22"/>
        </w:rPr>
        <w:t>have to</w:t>
      </w:r>
      <w:proofErr w:type="gramEnd"/>
      <w:r>
        <w:rPr>
          <w:b/>
          <w:szCs w:val="22"/>
        </w:rPr>
        <w:t xml:space="preserve"> discuss this with your teacher!!</w:t>
      </w:r>
    </w:p>
    <w:p w:rsidR="002E0F41" w:rsidRDefault="002E0F41" w:rsidP="002E0F41">
      <w:pPr>
        <w:pStyle w:val="Kop1"/>
        <w:rPr>
          <w:lang w:val="en-GB"/>
        </w:rPr>
      </w:pPr>
      <w:r w:rsidRPr="00B319AB">
        <w:rPr>
          <w:lang w:val="en-GB"/>
        </w:rPr>
        <w:t>Assessment</w:t>
      </w:r>
    </w:p>
    <w:p w:rsidR="00F64525" w:rsidRPr="00F64525" w:rsidRDefault="00A16AA2" w:rsidP="00F64525">
      <w:pPr>
        <w:rPr>
          <w:lang w:val="en-GB"/>
        </w:rPr>
      </w:pPr>
      <w:r>
        <w:rPr>
          <w:lang w:val="en-GB"/>
        </w:rPr>
        <w:t>A</w:t>
      </w:r>
      <w:r w:rsidR="00F64525">
        <w:rPr>
          <w:lang w:val="en-GB"/>
        </w:rPr>
        <w:t>ssessment</w:t>
      </w:r>
      <w:r>
        <w:rPr>
          <w:lang w:val="en-GB"/>
        </w:rPr>
        <w:t xml:space="preserve"> overview</w:t>
      </w:r>
      <w:r w:rsidR="00F64525">
        <w:rPr>
          <w:lang w:val="en-GB"/>
        </w:rPr>
        <w:t xml:space="preserve"> will follow soon…</w:t>
      </w:r>
    </w:p>
    <w:p w:rsidR="002E0F41" w:rsidRPr="0062533F" w:rsidRDefault="002E0F41" w:rsidP="002E0F41">
      <w:pPr>
        <w:rPr>
          <w:color w:val="FF0000"/>
          <w:sz w:val="20"/>
          <w:szCs w:val="20"/>
        </w:rPr>
      </w:pPr>
    </w:p>
    <w:p w:rsidR="002E0F41" w:rsidRDefault="002E0F41" w:rsidP="002E0F41">
      <w:pPr>
        <w:rPr>
          <w:b/>
          <w:sz w:val="40"/>
          <w:szCs w:val="40"/>
        </w:rPr>
      </w:pPr>
    </w:p>
    <w:p w:rsidR="004E1156" w:rsidRDefault="004E1156">
      <w:pPr>
        <w:spacing w:after="160" w:line="259" w:lineRule="auto"/>
      </w:pPr>
      <w:r>
        <w:br w:type="page"/>
      </w:r>
    </w:p>
    <w:p w:rsidR="004A0F6B" w:rsidRDefault="004E1156" w:rsidP="004E1156">
      <w:pPr>
        <w:pStyle w:val="Kop1"/>
      </w:pPr>
      <w:r>
        <w:lastRenderedPageBreak/>
        <w:t>Examples</w:t>
      </w:r>
    </w:p>
    <w:p w:rsidR="005E18AF" w:rsidRDefault="005E18AF" w:rsidP="005E18AF"/>
    <w:p w:rsidR="005E18AF" w:rsidRPr="005E18AF" w:rsidRDefault="005E18AF" w:rsidP="005E18AF">
      <w:r>
        <w:t>In this project you can use PHP functions to create better (maintainable, readable) code and to get a higher grade. Below you see some examples of how to declare functions</w:t>
      </w:r>
      <w:r w:rsidR="002D0573">
        <w:t xml:space="preserve"> and how to use them…</w:t>
      </w:r>
    </w:p>
    <w:p w:rsidR="004E1156" w:rsidRDefault="004E1156" w:rsidP="004E1156"/>
    <w:p w:rsidR="005E18AF" w:rsidRDefault="005E18AF" w:rsidP="004E1156">
      <w:r w:rsidRPr="004E1156">
        <w:rPr>
          <w:noProof/>
        </w:rPr>
        <w:drawing>
          <wp:inline distT="0" distB="0" distL="0" distR="0" wp14:anchorId="40D0C033" wp14:editId="236A3693">
            <wp:extent cx="4579620" cy="2025291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82461" cy="207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AF" w:rsidRDefault="005E18AF" w:rsidP="004E1156"/>
    <w:p w:rsidR="005E18AF" w:rsidRDefault="005E18AF" w:rsidP="004E1156">
      <w:r w:rsidRPr="005E18AF">
        <w:rPr>
          <w:noProof/>
        </w:rPr>
        <w:drawing>
          <wp:inline distT="0" distB="0" distL="0" distR="0" wp14:anchorId="7D4E338C" wp14:editId="3C1C873B">
            <wp:extent cx="4846320" cy="1712666"/>
            <wp:effectExtent l="0" t="0" r="0" b="190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13279" cy="173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AF" w:rsidRDefault="005E18AF" w:rsidP="004E1156"/>
    <w:p w:rsidR="005E18AF" w:rsidRDefault="005E18AF" w:rsidP="004E1156">
      <w:r w:rsidRPr="005E18AF">
        <w:rPr>
          <w:noProof/>
        </w:rPr>
        <w:drawing>
          <wp:inline distT="0" distB="0" distL="0" distR="0" wp14:anchorId="03EC21F0" wp14:editId="14DEAD96">
            <wp:extent cx="2872740" cy="1506378"/>
            <wp:effectExtent l="0" t="0" r="3810" b="0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43510" cy="1543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AF" w:rsidRDefault="005E18AF" w:rsidP="004E1156"/>
    <w:p w:rsidR="004E1156" w:rsidRPr="004E1156" w:rsidRDefault="005E18AF" w:rsidP="004E1156">
      <w:r w:rsidRPr="005E18AF">
        <w:rPr>
          <w:noProof/>
        </w:rPr>
        <w:drawing>
          <wp:inline distT="0" distB="0" distL="0" distR="0" wp14:anchorId="3F48FA39" wp14:editId="0255C048">
            <wp:extent cx="5440680" cy="2012668"/>
            <wp:effectExtent l="0" t="0" r="7620" b="6985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61415" cy="2020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1156" w:rsidRPr="004E1156" w:rsidSect="005919CA">
      <w:headerReference w:type="default" r:id="rId30"/>
      <w:footerReference w:type="default" r:id="rId3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71E2" w:rsidRDefault="000D71E2">
      <w:r>
        <w:separator/>
      </w:r>
    </w:p>
  </w:endnote>
  <w:endnote w:type="continuationSeparator" w:id="0">
    <w:p w:rsidR="000D71E2" w:rsidRDefault="000D7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1377" w:rsidRPr="00DC5360" w:rsidRDefault="002E0F41" w:rsidP="0026564F">
    <w:pPr>
      <w:pStyle w:val="Voettekst"/>
      <w:jc w:val="center"/>
      <w:rPr>
        <w:sz w:val="16"/>
        <w:szCs w:val="16"/>
        <w:lang w:val="nl-NL"/>
      </w:rPr>
    </w:pPr>
    <w:proofErr w:type="spellStart"/>
    <w:proofErr w:type="gramStart"/>
    <w:r w:rsidRPr="00DC5360">
      <w:rPr>
        <w:rFonts w:ascii="Trebuchet MS" w:hAnsi="Trebuchet MS"/>
        <w:b/>
        <w:bCs/>
        <w:color w:val="0F4DBC"/>
        <w:szCs w:val="20"/>
        <w:lang w:val="nl-NL"/>
      </w:rPr>
      <w:t>ict</w:t>
    </w:r>
    <w:proofErr w:type="spellEnd"/>
    <w:proofErr w:type="gramEnd"/>
    <w:r w:rsidRPr="00DC5360">
      <w:rPr>
        <w:rFonts w:ascii="Trebuchet MS" w:hAnsi="Trebuchet MS"/>
        <w:color w:val="424A52"/>
        <w:szCs w:val="20"/>
        <w:lang w:val="nl-NL"/>
      </w:rPr>
      <w:t xml:space="preserve"> college is een onderdeel van </w:t>
    </w:r>
    <w:proofErr w:type="spellStart"/>
    <w:r w:rsidRPr="00DC5360">
      <w:rPr>
        <w:rFonts w:ascii="Trebuchet MS" w:hAnsi="Trebuchet MS"/>
        <w:color w:val="424A52"/>
        <w:szCs w:val="20"/>
        <w:lang w:val="nl-NL"/>
      </w:rPr>
      <w:t>roc</w:t>
    </w:r>
    <w:proofErr w:type="spellEnd"/>
    <w:r w:rsidRPr="00DC5360">
      <w:rPr>
        <w:rFonts w:ascii="Trebuchet MS" w:hAnsi="Trebuchet MS"/>
        <w:szCs w:val="20"/>
        <w:lang w:val="nl-NL"/>
      </w:rPr>
      <w:t xml:space="preserve"> </w:t>
    </w:r>
    <w:r w:rsidRPr="00DC5360">
      <w:rPr>
        <w:rFonts w:ascii="Trebuchet MS" w:hAnsi="Trebuchet MS"/>
        <w:color w:val="00B2AA"/>
        <w:szCs w:val="20"/>
        <w:lang w:val="nl-NL"/>
      </w:rPr>
      <w:t xml:space="preserve">ter </w:t>
    </w:r>
    <w:proofErr w:type="spellStart"/>
    <w:r w:rsidRPr="00DC5360">
      <w:rPr>
        <w:rFonts w:ascii="Trebuchet MS" w:hAnsi="Trebuchet MS"/>
        <w:color w:val="00B2AA"/>
        <w:szCs w:val="20"/>
        <w:lang w:val="nl-NL"/>
      </w:rPr>
      <w:t>aa</w:t>
    </w:r>
    <w:proofErr w:type="spellEnd"/>
    <w:r w:rsidRPr="00DC5360">
      <w:rPr>
        <w:rFonts w:ascii="Trebuchet MS" w:hAnsi="Trebuchet MS"/>
        <w:szCs w:val="20"/>
        <w:lang w:val="nl-NL"/>
      </w:rPr>
      <w:t xml:space="preserve"> </w:t>
    </w:r>
    <w:proofErr w:type="spellStart"/>
    <w:r w:rsidRPr="00DC5360">
      <w:rPr>
        <w:rFonts w:ascii="Trebuchet MS" w:hAnsi="Trebuchet MS"/>
        <w:color w:val="424A52"/>
        <w:szCs w:val="20"/>
        <w:lang w:val="nl-NL"/>
      </w:rPr>
      <w:t>helmond</w:t>
    </w:r>
    <w:proofErr w:type="spellEnd"/>
    <w:r w:rsidRPr="00DC5360">
      <w:rPr>
        <w:rFonts w:ascii="Trebuchet MS" w:hAnsi="Trebuchet MS"/>
        <w:color w:val="424A52"/>
        <w:szCs w:val="20"/>
        <w:lang w:val="nl-NL"/>
      </w:rPr>
      <w:tab/>
    </w:r>
    <w:r w:rsidRPr="00DC3D5E">
      <w:rPr>
        <w:rStyle w:val="Paginanummer"/>
        <w:sz w:val="16"/>
        <w:szCs w:val="16"/>
      </w:rPr>
      <w:fldChar w:fldCharType="begin"/>
    </w:r>
    <w:r w:rsidRPr="00DC5360">
      <w:rPr>
        <w:rStyle w:val="Paginanummer"/>
        <w:sz w:val="16"/>
        <w:szCs w:val="16"/>
        <w:lang w:val="nl-NL"/>
      </w:rPr>
      <w:instrText xml:space="preserve"> PAGE </w:instrText>
    </w:r>
    <w:r w:rsidRPr="00DC3D5E">
      <w:rPr>
        <w:rStyle w:val="Paginanummer"/>
        <w:sz w:val="16"/>
        <w:szCs w:val="16"/>
      </w:rPr>
      <w:fldChar w:fldCharType="separate"/>
    </w:r>
    <w:r w:rsidR="002D0573">
      <w:rPr>
        <w:rStyle w:val="Paginanummer"/>
        <w:noProof/>
        <w:sz w:val="16"/>
        <w:szCs w:val="16"/>
        <w:lang w:val="nl-NL"/>
      </w:rPr>
      <w:t>5</w:t>
    </w:r>
    <w:r w:rsidRPr="00DC3D5E">
      <w:rPr>
        <w:rStyle w:val="Paginanummer"/>
        <w:sz w:val="16"/>
        <w:szCs w:val="16"/>
      </w:rPr>
      <w:fldChar w:fldCharType="end"/>
    </w:r>
    <w:r w:rsidRPr="00DC5360">
      <w:rPr>
        <w:rStyle w:val="Paginanummer"/>
        <w:sz w:val="16"/>
        <w:szCs w:val="16"/>
        <w:lang w:val="nl-NL"/>
      </w:rPr>
      <w:t xml:space="preserve"> van </w:t>
    </w:r>
    <w:r w:rsidRPr="00DC3D5E">
      <w:rPr>
        <w:rStyle w:val="Paginanummer"/>
        <w:sz w:val="16"/>
        <w:szCs w:val="16"/>
      </w:rPr>
      <w:fldChar w:fldCharType="begin"/>
    </w:r>
    <w:r w:rsidRPr="00DC5360">
      <w:rPr>
        <w:rStyle w:val="Paginanummer"/>
        <w:sz w:val="16"/>
        <w:szCs w:val="16"/>
        <w:lang w:val="nl-NL"/>
      </w:rPr>
      <w:instrText xml:space="preserve"> NUMPAGES </w:instrText>
    </w:r>
    <w:r w:rsidRPr="00DC3D5E">
      <w:rPr>
        <w:rStyle w:val="Paginanummer"/>
        <w:sz w:val="16"/>
        <w:szCs w:val="16"/>
      </w:rPr>
      <w:fldChar w:fldCharType="separate"/>
    </w:r>
    <w:r w:rsidR="002D0573">
      <w:rPr>
        <w:rStyle w:val="Paginanummer"/>
        <w:noProof/>
        <w:sz w:val="16"/>
        <w:szCs w:val="16"/>
        <w:lang w:val="nl-NL"/>
      </w:rPr>
      <w:t>5</w:t>
    </w:r>
    <w:r w:rsidRPr="00DC3D5E">
      <w:rPr>
        <w:rStyle w:val="Paginanumm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71E2" w:rsidRDefault="000D71E2">
      <w:r>
        <w:separator/>
      </w:r>
    </w:p>
  </w:footnote>
  <w:footnote w:type="continuationSeparator" w:id="0">
    <w:p w:rsidR="000D71E2" w:rsidRDefault="000D71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4400" w:rsidRPr="00266F35" w:rsidRDefault="002E0F41" w:rsidP="00DB5DBE">
    <w:pPr>
      <w:spacing w:line="273" w:lineRule="auto"/>
      <w:rPr>
        <w:sz w:val="16"/>
        <w:szCs w:val="16"/>
      </w:rPr>
    </w:pPr>
    <w:r>
      <w:rPr>
        <w:noProof/>
        <w:sz w:val="16"/>
        <w:szCs w:val="16"/>
        <w:lang w:val="nl-NL" w:eastAsia="nl-NL"/>
      </w:rPr>
      <w:drawing>
        <wp:anchor distT="0" distB="0" distL="114300" distR="114300" simplePos="0" relativeHeight="251662336" behindDoc="0" locked="0" layoutInCell="1" allowOverlap="1" wp14:anchorId="0B3B5BF4" wp14:editId="7F434673">
          <wp:simplePos x="0" y="0"/>
          <wp:positionH relativeFrom="column">
            <wp:posOffset>4771390</wp:posOffset>
          </wp:positionH>
          <wp:positionV relativeFrom="paragraph">
            <wp:posOffset>-140970</wp:posOffset>
          </wp:positionV>
          <wp:extent cx="977900" cy="521970"/>
          <wp:effectExtent l="19050" t="0" r="0" b="0"/>
          <wp:wrapNone/>
          <wp:docPr id="1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7900" cy="5219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9A6DEE">
      <w:rPr>
        <w:noProof/>
        <w:sz w:val="16"/>
        <w:szCs w:val="16"/>
        <w:lang w:eastAsia="nl-NL"/>
      </w:rPr>
      <w:t>RegisterAndLogin</w:t>
    </w:r>
    <w:r w:rsidR="009A6DEE">
      <w:rPr>
        <w:sz w:val="16"/>
        <w:szCs w:val="16"/>
      </w:rPr>
      <w:t xml:space="preserve"> - assignment - </w:t>
    </w:r>
    <w:proofErr w:type="spellStart"/>
    <w:proofErr w:type="gramStart"/>
    <w:r w:rsidR="009A6DEE">
      <w:rPr>
        <w:sz w:val="16"/>
        <w:szCs w:val="16"/>
      </w:rPr>
      <w:t>ao</w:t>
    </w:r>
    <w:proofErr w:type="spellEnd"/>
    <w:r w:rsidR="009A6DEE">
      <w:rPr>
        <w:sz w:val="16"/>
        <w:szCs w:val="16"/>
      </w:rPr>
      <w:t xml:space="preserve">  -</w:t>
    </w:r>
    <w:proofErr w:type="gramEnd"/>
    <w:r w:rsidR="009A6DEE">
      <w:rPr>
        <w:sz w:val="16"/>
        <w:szCs w:val="16"/>
      </w:rPr>
      <w:t xml:space="preserve"> wd – s1p2</w:t>
    </w:r>
    <w:r w:rsidRPr="002E2774">
      <w:rPr>
        <w:sz w:val="16"/>
        <w:szCs w:val="16"/>
      </w:rPr>
      <w:t xml:space="preserve"> – </w:t>
    </w:r>
    <w:proofErr w:type="spellStart"/>
    <w:r w:rsidRPr="002E2774">
      <w:rPr>
        <w:sz w:val="16"/>
        <w:szCs w:val="16"/>
      </w:rPr>
      <w:t>ict</w:t>
    </w:r>
    <w:proofErr w:type="spellEnd"/>
    <w:r w:rsidRPr="002E2774">
      <w:rPr>
        <w:sz w:val="16"/>
        <w:szCs w:val="16"/>
      </w:rPr>
      <w:t xml:space="preserve"> college</w:t>
    </w:r>
    <w:r w:rsidRPr="002E2774">
      <w:rPr>
        <w:sz w:val="16"/>
        <w:szCs w:val="16"/>
      </w:rPr>
      <w:tab/>
    </w:r>
    <w:r>
      <w:rPr>
        <w:rFonts w:ascii="Trebuchet MS" w:hAnsi="Trebuchet MS"/>
        <w:b/>
        <w:bCs/>
        <w:color w:val="0F4DBC"/>
        <w:szCs w:val="20"/>
      </w:rPr>
      <w:br/>
    </w:r>
    <w:r w:rsidR="009A6DEE">
      <w:rPr>
        <w:sz w:val="16"/>
        <w:szCs w:val="16"/>
      </w:rPr>
      <w:t>January 2019</w:t>
    </w:r>
    <w:r>
      <w:rPr>
        <w:sz w:val="16"/>
        <w:szCs w:val="16"/>
      </w:rPr>
      <w:t xml:space="preserve"> – nope &amp; </w:t>
    </w:r>
    <w:proofErr w:type="spellStart"/>
    <w:r>
      <w:rPr>
        <w:sz w:val="16"/>
        <w:szCs w:val="16"/>
      </w:rPr>
      <w:t>pobe</w:t>
    </w:r>
    <w:proofErr w:type="spellEnd"/>
    <w:r>
      <w:rPr>
        <w:sz w:val="16"/>
        <w:szCs w:val="16"/>
      </w:rPr>
      <w:t xml:space="preserve">                                               </w:t>
    </w:r>
    <w:r w:rsidRPr="00266F35">
      <w:rPr>
        <w:rFonts w:ascii="Trebuchet MS" w:hAnsi="Trebuchet MS"/>
        <w:color w:val="424A52"/>
        <w:szCs w:val="20"/>
      </w:rPr>
      <w:tab/>
    </w:r>
    <w:r w:rsidRPr="00266F35">
      <w:rPr>
        <w:sz w:val="16"/>
        <w:szCs w:val="16"/>
      </w:rPr>
      <w:tab/>
    </w:r>
    <w:r w:rsidRPr="00266F35">
      <w:rPr>
        <w:sz w:val="16"/>
        <w:szCs w:val="16"/>
      </w:rPr>
      <w:tab/>
    </w:r>
    <w:r>
      <w:rPr>
        <w:rFonts w:ascii="Times New Roman" w:hAnsi="Times New Roman" w:cs="Times New Roman"/>
        <w:noProof/>
        <w:lang w:val="nl-NL" w:eastAsia="nl-NL"/>
      </w:rPr>
      <w:drawing>
        <wp:anchor distT="36576" distB="36576" distL="36576" distR="36576" simplePos="0" relativeHeight="251659264" behindDoc="0" locked="0" layoutInCell="1" allowOverlap="1" wp14:anchorId="52F2AD6D" wp14:editId="42F40DFB">
          <wp:simplePos x="0" y="0"/>
          <wp:positionH relativeFrom="column">
            <wp:posOffset>11445240</wp:posOffset>
          </wp:positionH>
          <wp:positionV relativeFrom="paragraph">
            <wp:posOffset>463550</wp:posOffset>
          </wp:positionV>
          <wp:extent cx="3221355" cy="1568450"/>
          <wp:effectExtent l="19050" t="0" r="0" b="0"/>
          <wp:wrapNone/>
          <wp:docPr id="3" name="Afbeelding 1" descr="IC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CT 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22159" b="26735"/>
                  <a:stretch>
                    <a:fillRect/>
                  </a:stretch>
                </pic:blipFill>
                <pic:spPr bwMode="auto">
                  <a:xfrm>
                    <a:off x="0" y="0"/>
                    <a:ext cx="3221355" cy="1568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lang w:val="nl-NL" w:eastAsia="nl-NL"/>
      </w:rPr>
      <w:drawing>
        <wp:anchor distT="36576" distB="36576" distL="36576" distR="36576" simplePos="0" relativeHeight="251660288" behindDoc="0" locked="0" layoutInCell="1" allowOverlap="1" wp14:anchorId="27C938CB" wp14:editId="6D9478B8">
          <wp:simplePos x="0" y="0"/>
          <wp:positionH relativeFrom="column">
            <wp:posOffset>11445240</wp:posOffset>
          </wp:positionH>
          <wp:positionV relativeFrom="paragraph">
            <wp:posOffset>463550</wp:posOffset>
          </wp:positionV>
          <wp:extent cx="3221355" cy="1568450"/>
          <wp:effectExtent l="19050" t="0" r="0" b="0"/>
          <wp:wrapNone/>
          <wp:docPr id="7" name="Afbeelding 2" descr="IC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CT 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22159" b="26735"/>
                  <a:stretch>
                    <a:fillRect/>
                  </a:stretch>
                </pic:blipFill>
                <pic:spPr bwMode="auto">
                  <a:xfrm>
                    <a:off x="0" y="0"/>
                    <a:ext cx="3221355" cy="1568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noProof/>
        <w:lang w:val="nl-NL" w:eastAsia="nl-NL"/>
      </w:rPr>
      <w:drawing>
        <wp:anchor distT="36576" distB="36576" distL="36576" distR="36576" simplePos="0" relativeHeight="251661312" behindDoc="0" locked="0" layoutInCell="1" allowOverlap="1" wp14:anchorId="73E814CA" wp14:editId="29728398">
          <wp:simplePos x="0" y="0"/>
          <wp:positionH relativeFrom="column">
            <wp:posOffset>11445240</wp:posOffset>
          </wp:positionH>
          <wp:positionV relativeFrom="paragraph">
            <wp:posOffset>463550</wp:posOffset>
          </wp:positionV>
          <wp:extent cx="3221355" cy="1568450"/>
          <wp:effectExtent l="19050" t="0" r="0" b="0"/>
          <wp:wrapNone/>
          <wp:docPr id="8" name="Afbeelding 3" descr="IC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CT 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t="22159" b="26735"/>
                  <a:stretch>
                    <a:fillRect/>
                  </a:stretch>
                </pic:blipFill>
                <pic:spPr bwMode="auto">
                  <a:xfrm>
                    <a:off x="0" y="0"/>
                    <a:ext cx="3221355" cy="1568450"/>
                  </a:xfrm>
                  <a:prstGeom prst="rect">
                    <a:avLst/>
                  </a:prstGeom>
                  <a:noFill/>
                  <a:ln w="9525" algn="in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13130"/>
    <w:multiLevelType w:val="hybridMultilevel"/>
    <w:tmpl w:val="8DF6AA7C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F0DD1"/>
    <w:multiLevelType w:val="hybridMultilevel"/>
    <w:tmpl w:val="7CECF6A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46A2D"/>
    <w:multiLevelType w:val="hybridMultilevel"/>
    <w:tmpl w:val="0174341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8741E"/>
    <w:multiLevelType w:val="hybridMultilevel"/>
    <w:tmpl w:val="F69EB97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C2A9C"/>
    <w:multiLevelType w:val="hybridMultilevel"/>
    <w:tmpl w:val="A77A7F2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E284F"/>
    <w:multiLevelType w:val="hybridMultilevel"/>
    <w:tmpl w:val="2D16114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4F627F"/>
    <w:multiLevelType w:val="hybridMultilevel"/>
    <w:tmpl w:val="042A28D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8D3947"/>
    <w:multiLevelType w:val="hybridMultilevel"/>
    <w:tmpl w:val="50CE7E3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7A1B69"/>
    <w:multiLevelType w:val="hybridMultilevel"/>
    <w:tmpl w:val="1782451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B2C64"/>
    <w:multiLevelType w:val="hybridMultilevel"/>
    <w:tmpl w:val="7746530E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2D16CE"/>
    <w:multiLevelType w:val="hybridMultilevel"/>
    <w:tmpl w:val="434645C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001347"/>
    <w:multiLevelType w:val="hybridMultilevel"/>
    <w:tmpl w:val="9DDA473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643280"/>
    <w:multiLevelType w:val="hybridMultilevel"/>
    <w:tmpl w:val="1388BD6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B5B8C"/>
    <w:multiLevelType w:val="hybridMultilevel"/>
    <w:tmpl w:val="AABA185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9"/>
  </w:num>
  <w:num w:numId="4">
    <w:abstractNumId w:val="6"/>
  </w:num>
  <w:num w:numId="5">
    <w:abstractNumId w:val="7"/>
  </w:num>
  <w:num w:numId="6">
    <w:abstractNumId w:val="8"/>
  </w:num>
  <w:num w:numId="7">
    <w:abstractNumId w:val="11"/>
  </w:num>
  <w:num w:numId="8">
    <w:abstractNumId w:val="2"/>
  </w:num>
  <w:num w:numId="9">
    <w:abstractNumId w:val="12"/>
  </w:num>
  <w:num w:numId="10">
    <w:abstractNumId w:val="10"/>
  </w:num>
  <w:num w:numId="11">
    <w:abstractNumId w:val="3"/>
  </w:num>
  <w:num w:numId="12">
    <w:abstractNumId w:val="1"/>
  </w:num>
  <w:num w:numId="13">
    <w:abstractNumId w:val="5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xtDAztzAwNjawNDJU0lEKTi0uzszPAykwqQUAYiaxniwAAAA="/>
  </w:docVars>
  <w:rsids>
    <w:rsidRoot w:val="002E0F41"/>
    <w:rsid w:val="0000035E"/>
    <w:rsid w:val="00003DBB"/>
    <w:rsid w:val="00012BD8"/>
    <w:rsid w:val="00017C4F"/>
    <w:rsid w:val="00024387"/>
    <w:rsid w:val="00031E9E"/>
    <w:rsid w:val="00036301"/>
    <w:rsid w:val="00040179"/>
    <w:rsid w:val="00042E20"/>
    <w:rsid w:val="00055265"/>
    <w:rsid w:val="00067E18"/>
    <w:rsid w:val="000721F7"/>
    <w:rsid w:val="00075330"/>
    <w:rsid w:val="00077C38"/>
    <w:rsid w:val="00080065"/>
    <w:rsid w:val="00080E60"/>
    <w:rsid w:val="000851C9"/>
    <w:rsid w:val="00091C02"/>
    <w:rsid w:val="00093EFD"/>
    <w:rsid w:val="00096CE5"/>
    <w:rsid w:val="000A0436"/>
    <w:rsid w:val="000A31E1"/>
    <w:rsid w:val="000A7682"/>
    <w:rsid w:val="000C36CC"/>
    <w:rsid w:val="000D07D3"/>
    <w:rsid w:val="000D71E2"/>
    <w:rsid w:val="000E08CF"/>
    <w:rsid w:val="000F1338"/>
    <w:rsid w:val="000F6941"/>
    <w:rsid w:val="001107C3"/>
    <w:rsid w:val="001119BC"/>
    <w:rsid w:val="001165D9"/>
    <w:rsid w:val="00124E92"/>
    <w:rsid w:val="00127177"/>
    <w:rsid w:val="001345F5"/>
    <w:rsid w:val="00137638"/>
    <w:rsid w:val="00142F63"/>
    <w:rsid w:val="00145B57"/>
    <w:rsid w:val="0015249D"/>
    <w:rsid w:val="00166747"/>
    <w:rsid w:val="00185774"/>
    <w:rsid w:val="00190E2F"/>
    <w:rsid w:val="0019545B"/>
    <w:rsid w:val="001A6797"/>
    <w:rsid w:val="001A74C6"/>
    <w:rsid w:val="001C3497"/>
    <w:rsid w:val="001E59E9"/>
    <w:rsid w:val="00200733"/>
    <w:rsid w:val="00201819"/>
    <w:rsid w:val="00201E14"/>
    <w:rsid w:val="002022AB"/>
    <w:rsid w:val="00205D5A"/>
    <w:rsid w:val="00212D66"/>
    <w:rsid w:val="002142F2"/>
    <w:rsid w:val="0022136D"/>
    <w:rsid w:val="00221B4E"/>
    <w:rsid w:val="00226958"/>
    <w:rsid w:val="002272E2"/>
    <w:rsid w:val="00242811"/>
    <w:rsid w:val="0024644A"/>
    <w:rsid w:val="00252765"/>
    <w:rsid w:val="00254120"/>
    <w:rsid w:val="00260791"/>
    <w:rsid w:val="00276CAC"/>
    <w:rsid w:val="00285465"/>
    <w:rsid w:val="00286D26"/>
    <w:rsid w:val="00297201"/>
    <w:rsid w:val="002A6483"/>
    <w:rsid w:val="002C1503"/>
    <w:rsid w:val="002C6B2B"/>
    <w:rsid w:val="002D0573"/>
    <w:rsid w:val="002D0C43"/>
    <w:rsid w:val="002D41C9"/>
    <w:rsid w:val="002E0355"/>
    <w:rsid w:val="002E0F41"/>
    <w:rsid w:val="002E3C1E"/>
    <w:rsid w:val="002E78F5"/>
    <w:rsid w:val="0030222A"/>
    <w:rsid w:val="003118D2"/>
    <w:rsid w:val="00311A13"/>
    <w:rsid w:val="00315FEC"/>
    <w:rsid w:val="0032407F"/>
    <w:rsid w:val="00325126"/>
    <w:rsid w:val="00327C8B"/>
    <w:rsid w:val="00332C07"/>
    <w:rsid w:val="00340097"/>
    <w:rsid w:val="00353A6B"/>
    <w:rsid w:val="00370088"/>
    <w:rsid w:val="00376B05"/>
    <w:rsid w:val="0038096E"/>
    <w:rsid w:val="003816F4"/>
    <w:rsid w:val="00385375"/>
    <w:rsid w:val="00392018"/>
    <w:rsid w:val="003A472D"/>
    <w:rsid w:val="003A5C43"/>
    <w:rsid w:val="003B180F"/>
    <w:rsid w:val="003B38D8"/>
    <w:rsid w:val="003B40E5"/>
    <w:rsid w:val="003B6173"/>
    <w:rsid w:val="003C7483"/>
    <w:rsid w:val="003D4AA8"/>
    <w:rsid w:val="003D7B23"/>
    <w:rsid w:val="003F4307"/>
    <w:rsid w:val="00411C6B"/>
    <w:rsid w:val="0041693C"/>
    <w:rsid w:val="00420BF3"/>
    <w:rsid w:val="00434815"/>
    <w:rsid w:val="00435BF4"/>
    <w:rsid w:val="00437341"/>
    <w:rsid w:val="00443C1C"/>
    <w:rsid w:val="00451ABC"/>
    <w:rsid w:val="00455D6E"/>
    <w:rsid w:val="0046064A"/>
    <w:rsid w:val="00463257"/>
    <w:rsid w:val="00466B33"/>
    <w:rsid w:val="004765E5"/>
    <w:rsid w:val="004824FD"/>
    <w:rsid w:val="00495DD4"/>
    <w:rsid w:val="00497C02"/>
    <w:rsid w:val="004A0F6B"/>
    <w:rsid w:val="004A3AC6"/>
    <w:rsid w:val="004A5D1B"/>
    <w:rsid w:val="004C348C"/>
    <w:rsid w:val="004E0059"/>
    <w:rsid w:val="004E1156"/>
    <w:rsid w:val="005238CF"/>
    <w:rsid w:val="00524394"/>
    <w:rsid w:val="00537DE9"/>
    <w:rsid w:val="00540F81"/>
    <w:rsid w:val="00541139"/>
    <w:rsid w:val="00542913"/>
    <w:rsid w:val="005446D4"/>
    <w:rsid w:val="005575A7"/>
    <w:rsid w:val="005679CB"/>
    <w:rsid w:val="005828CF"/>
    <w:rsid w:val="00586E21"/>
    <w:rsid w:val="00587623"/>
    <w:rsid w:val="005A149C"/>
    <w:rsid w:val="005A5764"/>
    <w:rsid w:val="005A5FF9"/>
    <w:rsid w:val="005A6B82"/>
    <w:rsid w:val="005B0319"/>
    <w:rsid w:val="005B0C6F"/>
    <w:rsid w:val="005B2D61"/>
    <w:rsid w:val="005C3638"/>
    <w:rsid w:val="005C61A3"/>
    <w:rsid w:val="005C6296"/>
    <w:rsid w:val="005C6643"/>
    <w:rsid w:val="005C6E4D"/>
    <w:rsid w:val="005C7536"/>
    <w:rsid w:val="005D7D16"/>
    <w:rsid w:val="005E18AF"/>
    <w:rsid w:val="005F023E"/>
    <w:rsid w:val="005F1CFC"/>
    <w:rsid w:val="0060534E"/>
    <w:rsid w:val="006071C5"/>
    <w:rsid w:val="00616467"/>
    <w:rsid w:val="006235CB"/>
    <w:rsid w:val="00623841"/>
    <w:rsid w:val="0062533F"/>
    <w:rsid w:val="00627132"/>
    <w:rsid w:val="00641E31"/>
    <w:rsid w:val="00655065"/>
    <w:rsid w:val="0066270E"/>
    <w:rsid w:val="00667869"/>
    <w:rsid w:val="0067051B"/>
    <w:rsid w:val="006710F6"/>
    <w:rsid w:val="00672458"/>
    <w:rsid w:val="00674D8A"/>
    <w:rsid w:val="006759A0"/>
    <w:rsid w:val="00686C23"/>
    <w:rsid w:val="006A5B8D"/>
    <w:rsid w:val="006B267D"/>
    <w:rsid w:val="006B2806"/>
    <w:rsid w:val="006B3F91"/>
    <w:rsid w:val="006E0DB3"/>
    <w:rsid w:val="006F4BC2"/>
    <w:rsid w:val="007041CC"/>
    <w:rsid w:val="00716B17"/>
    <w:rsid w:val="00721157"/>
    <w:rsid w:val="007356A2"/>
    <w:rsid w:val="007362D4"/>
    <w:rsid w:val="00744AF0"/>
    <w:rsid w:val="00754D45"/>
    <w:rsid w:val="0076169E"/>
    <w:rsid w:val="007716FE"/>
    <w:rsid w:val="007860DB"/>
    <w:rsid w:val="007939A1"/>
    <w:rsid w:val="007958A7"/>
    <w:rsid w:val="007A010A"/>
    <w:rsid w:val="007A5ABD"/>
    <w:rsid w:val="007C59CA"/>
    <w:rsid w:val="007D0605"/>
    <w:rsid w:val="007E03C1"/>
    <w:rsid w:val="007E179E"/>
    <w:rsid w:val="007E5B61"/>
    <w:rsid w:val="00801FBC"/>
    <w:rsid w:val="00802651"/>
    <w:rsid w:val="00802C9B"/>
    <w:rsid w:val="00813FC8"/>
    <w:rsid w:val="00814462"/>
    <w:rsid w:val="00834249"/>
    <w:rsid w:val="008373CD"/>
    <w:rsid w:val="008374C0"/>
    <w:rsid w:val="00843CE9"/>
    <w:rsid w:val="00874510"/>
    <w:rsid w:val="00880729"/>
    <w:rsid w:val="00881CA7"/>
    <w:rsid w:val="008850B6"/>
    <w:rsid w:val="00887AD4"/>
    <w:rsid w:val="008938AD"/>
    <w:rsid w:val="008A256D"/>
    <w:rsid w:val="008A5723"/>
    <w:rsid w:val="008B392D"/>
    <w:rsid w:val="008D2B4F"/>
    <w:rsid w:val="008E0A8C"/>
    <w:rsid w:val="008E6AAC"/>
    <w:rsid w:val="008F31A0"/>
    <w:rsid w:val="008F454E"/>
    <w:rsid w:val="00900776"/>
    <w:rsid w:val="009024BA"/>
    <w:rsid w:val="00902E2C"/>
    <w:rsid w:val="00910261"/>
    <w:rsid w:val="00923914"/>
    <w:rsid w:val="009300E7"/>
    <w:rsid w:val="00930211"/>
    <w:rsid w:val="00932F48"/>
    <w:rsid w:val="00943B0A"/>
    <w:rsid w:val="0095011B"/>
    <w:rsid w:val="00963373"/>
    <w:rsid w:val="00975F66"/>
    <w:rsid w:val="00976B82"/>
    <w:rsid w:val="009775FE"/>
    <w:rsid w:val="00984758"/>
    <w:rsid w:val="00984DCF"/>
    <w:rsid w:val="00992285"/>
    <w:rsid w:val="009926C3"/>
    <w:rsid w:val="00997854"/>
    <w:rsid w:val="009A5AC2"/>
    <w:rsid w:val="009A6DEE"/>
    <w:rsid w:val="009B3D19"/>
    <w:rsid w:val="009B6EFB"/>
    <w:rsid w:val="009B7029"/>
    <w:rsid w:val="009C1928"/>
    <w:rsid w:val="009C2F35"/>
    <w:rsid w:val="009D2340"/>
    <w:rsid w:val="009D4AA3"/>
    <w:rsid w:val="009E1938"/>
    <w:rsid w:val="009E690C"/>
    <w:rsid w:val="00A00356"/>
    <w:rsid w:val="00A16AA2"/>
    <w:rsid w:val="00A2560D"/>
    <w:rsid w:val="00A26A5A"/>
    <w:rsid w:val="00A27280"/>
    <w:rsid w:val="00A3397D"/>
    <w:rsid w:val="00A358D5"/>
    <w:rsid w:val="00A42CBE"/>
    <w:rsid w:val="00A66916"/>
    <w:rsid w:val="00A7444C"/>
    <w:rsid w:val="00A74C63"/>
    <w:rsid w:val="00A92E14"/>
    <w:rsid w:val="00A93000"/>
    <w:rsid w:val="00AB4101"/>
    <w:rsid w:val="00AC277B"/>
    <w:rsid w:val="00AD44BF"/>
    <w:rsid w:val="00AE54DE"/>
    <w:rsid w:val="00AE766E"/>
    <w:rsid w:val="00AF100D"/>
    <w:rsid w:val="00AF2B91"/>
    <w:rsid w:val="00AF4873"/>
    <w:rsid w:val="00B031F6"/>
    <w:rsid w:val="00B04722"/>
    <w:rsid w:val="00B22296"/>
    <w:rsid w:val="00B236F3"/>
    <w:rsid w:val="00B341DA"/>
    <w:rsid w:val="00B34A8F"/>
    <w:rsid w:val="00B37B8F"/>
    <w:rsid w:val="00B4004C"/>
    <w:rsid w:val="00B461F2"/>
    <w:rsid w:val="00B51D31"/>
    <w:rsid w:val="00B530DD"/>
    <w:rsid w:val="00B53680"/>
    <w:rsid w:val="00B574E1"/>
    <w:rsid w:val="00B82C84"/>
    <w:rsid w:val="00B975E4"/>
    <w:rsid w:val="00B97C99"/>
    <w:rsid w:val="00BA39BA"/>
    <w:rsid w:val="00BA657A"/>
    <w:rsid w:val="00BC0195"/>
    <w:rsid w:val="00BC153D"/>
    <w:rsid w:val="00BD1373"/>
    <w:rsid w:val="00BD6722"/>
    <w:rsid w:val="00BE342B"/>
    <w:rsid w:val="00BE59C3"/>
    <w:rsid w:val="00BF6676"/>
    <w:rsid w:val="00C05ED0"/>
    <w:rsid w:val="00C1739A"/>
    <w:rsid w:val="00C21376"/>
    <w:rsid w:val="00C214B5"/>
    <w:rsid w:val="00C33B03"/>
    <w:rsid w:val="00C36CE8"/>
    <w:rsid w:val="00C46B7F"/>
    <w:rsid w:val="00C548D4"/>
    <w:rsid w:val="00C576E8"/>
    <w:rsid w:val="00C60AE7"/>
    <w:rsid w:val="00C62785"/>
    <w:rsid w:val="00C628B4"/>
    <w:rsid w:val="00C65DF2"/>
    <w:rsid w:val="00C6605E"/>
    <w:rsid w:val="00C66403"/>
    <w:rsid w:val="00C700B9"/>
    <w:rsid w:val="00C719A1"/>
    <w:rsid w:val="00C83AB6"/>
    <w:rsid w:val="00C92047"/>
    <w:rsid w:val="00C95876"/>
    <w:rsid w:val="00CA433B"/>
    <w:rsid w:val="00CB290E"/>
    <w:rsid w:val="00CC2B9D"/>
    <w:rsid w:val="00CD0455"/>
    <w:rsid w:val="00CD5418"/>
    <w:rsid w:val="00CE4600"/>
    <w:rsid w:val="00CE5384"/>
    <w:rsid w:val="00CE6A0A"/>
    <w:rsid w:val="00CF1013"/>
    <w:rsid w:val="00D01EC8"/>
    <w:rsid w:val="00D05FC3"/>
    <w:rsid w:val="00D07365"/>
    <w:rsid w:val="00D132FE"/>
    <w:rsid w:val="00D24286"/>
    <w:rsid w:val="00D347EF"/>
    <w:rsid w:val="00D5488F"/>
    <w:rsid w:val="00D55ABA"/>
    <w:rsid w:val="00D713CB"/>
    <w:rsid w:val="00D72E68"/>
    <w:rsid w:val="00D73E7E"/>
    <w:rsid w:val="00D75E8F"/>
    <w:rsid w:val="00D8144F"/>
    <w:rsid w:val="00D84B30"/>
    <w:rsid w:val="00D85415"/>
    <w:rsid w:val="00D85702"/>
    <w:rsid w:val="00D915A6"/>
    <w:rsid w:val="00D97A3B"/>
    <w:rsid w:val="00DA6D81"/>
    <w:rsid w:val="00DA7861"/>
    <w:rsid w:val="00DB1467"/>
    <w:rsid w:val="00DB7114"/>
    <w:rsid w:val="00DC15BE"/>
    <w:rsid w:val="00DC3BAD"/>
    <w:rsid w:val="00DD5BB6"/>
    <w:rsid w:val="00DF154E"/>
    <w:rsid w:val="00DF1C62"/>
    <w:rsid w:val="00DF2FE1"/>
    <w:rsid w:val="00DF417E"/>
    <w:rsid w:val="00DF6BB5"/>
    <w:rsid w:val="00E009AB"/>
    <w:rsid w:val="00E027A2"/>
    <w:rsid w:val="00E11F5F"/>
    <w:rsid w:val="00E20975"/>
    <w:rsid w:val="00E20997"/>
    <w:rsid w:val="00E220D8"/>
    <w:rsid w:val="00E276F2"/>
    <w:rsid w:val="00E30529"/>
    <w:rsid w:val="00E3106A"/>
    <w:rsid w:val="00E311F4"/>
    <w:rsid w:val="00E51F09"/>
    <w:rsid w:val="00E64E52"/>
    <w:rsid w:val="00E8012B"/>
    <w:rsid w:val="00E879E5"/>
    <w:rsid w:val="00E96905"/>
    <w:rsid w:val="00EA706E"/>
    <w:rsid w:val="00EA7C56"/>
    <w:rsid w:val="00EB43CD"/>
    <w:rsid w:val="00EC5CDA"/>
    <w:rsid w:val="00ED1648"/>
    <w:rsid w:val="00EE0209"/>
    <w:rsid w:val="00EE51B4"/>
    <w:rsid w:val="00EE62CB"/>
    <w:rsid w:val="00EE755B"/>
    <w:rsid w:val="00EF0616"/>
    <w:rsid w:val="00EF33AE"/>
    <w:rsid w:val="00EF7F60"/>
    <w:rsid w:val="00F035A6"/>
    <w:rsid w:val="00F04CDE"/>
    <w:rsid w:val="00F05DDC"/>
    <w:rsid w:val="00F0763D"/>
    <w:rsid w:val="00F30995"/>
    <w:rsid w:val="00F33642"/>
    <w:rsid w:val="00F529E1"/>
    <w:rsid w:val="00F56DCA"/>
    <w:rsid w:val="00F57549"/>
    <w:rsid w:val="00F61492"/>
    <w:rsid w:val="00F64525"/>
    <w:rsid w:val="00F657D9"/>
    <w:rsid w:val="00F75173"/>
    <w:rsid w:val="00F814A6"/>
    <w:rsid w:val="00F84063"/>
    <w:rsid w:val="00F85287"/>
    <w:rsid w:val="00F95FC9"/>
    <w:rsid w:val="00F97E52"/>
    <w:rsid w:val="00FA238F"/>
    <w:rsid w:val="00FA6DB8"/>
    <w:rsid w:val="00FB2AAD"/>
    <w:rsid w:val="00FB73E0"/>
    <w:rsid w:val="00FC76B2"/>
    <w:rsid w:val="00FD7C30"/>
    <w:rsid w:val="00FE3CC0"/>
    <w:rsid w:val="00FE4B25"/>
    <w:rsid w:val="00FF2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2F8C0CE-524B-49A5-8012-53A4487B9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2E0F41"/>
    <w:pPr>
      <w:spacing w:after="0" w:line="240" w:lineRule="auto"/>
    </w:pPr>
    <w:rPr>
      <w:szCs w:val="24"/>
      <w:lang w:val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2E0F41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2E0F41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2E0F41"/>
    <w:rPr>
      <w:rFonts w:eastAsiaTheme="majorEastAsia" w:cstheme="majorBidi"/>
      <w:color w:val="2F5496" w:themeColor="accent1" w:themeShade="BF"/>
      <w:sz w:val="32"/>
      <w:szCs w:val="32"/>
      <w:lang w:val="en-US"/>
    </w:rPr>
  </w:style>
  <w:style w:type="character" w:customStyle="1" w:styleId="Kop2Char">
    <w:name w:val="Kop 2 Char"/>
    <w:basedOn w:val="Standaardalinea-lettertype"/>
    <w:link w:val="Kop2"/>
    <w:uiPriority w:val="9"/>
    <w:rsid w:val="002E0F41"/>
    <w:rPr>
      <w:rFonts w:eastAsiaTheme="majorEastAsia" w:cstheme="majorBidi"/>
      <w:color w:val="2F5496" w:themeColor="accent1" w:themeShade="BF"/>
      <w:sz w:val="26"/>
      <w:szCs w:val="26"/>
      <w:lang w:val="en-US"/>
    </w:rPr>
  </w:style>
  <w:style w:type="paragraph" w:styleId="Voettekst">
    <w:name w:val="footer"/>
    <w:basedOn w:val="Standaard"/>
    <w:link w:val="VoettekstChar"/>
    <w:uiPriority w:val="99"/>
    <w:unhideWhenUsed/>
    <w:rsid w:val="002E0F41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2E0F41"/>
    <w:rPr>
      <w:szCs w:val="24"/>
      <w:lang w:val="en-US"/>
    </w:rPr>
  </w:style>
  <w:style w:type="character" w:styleId="Paginanummer">
    <w:name w:val="page number"/>
    <w:basedOn w:val="Standaardalinea-lettertype"/>
    <w:uiPriority w:val="99"/>
    <w:semiHidden/>
    <w:unhideWhenUsed/>
    <w:rsid w:val="002E0F41"/>
  </w:style>
  <w:style w:type="paragraph" w:styleId="Lijstalinea">
    <w:name w:val="List Paragraph"/>
    <w:basedOn w:val="Standaard"/>
    <w:uiPriority w:val="34"/>
    <w:qFormat/>
    <w:rsid w:val="002E0F41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2E0F41"/>
    <w:rPr>
      <w:color w:val="0563C1" w:themeColor="hyperlink"/>
      <w:u w:val="single"/>
    </w:rPr>
  </w:style>
  <w:style w:type="character" w:customStyle="1" w:styleId="apple-converted-space">
    <w:name w:val="apple-converted-space"/>
    <w:basedOn w:val="Standaardalinea-lettertype"/>
    <w:rsid w:val="002E0F41"/>
  </w:style>
  <w:style w:type="paragraph" w:styleId="Koptekst">
    <w:name w:val="header"/>
    <w:basedOn w:val="Standaard"/>
    <w:link w:val="KoptekstChar"/>
    <w:uiPriority w:val="99"/>
    <w:unhideWhenUsed/>
    <w:rsid w:val="009A6DEE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9A6DEE"/>
    <w:rPr>
      <w:szCs w:val="24"/>
      <w:lang w:val="en-US"/>
    </w:rPr>
  </w:style>
  <w:style w:type="character" w:styleId="GevolgdeHyperlink">
    <w:name w:val="FollowedHyperlink"/>
    <w:basedOn w:val="Standaardalinea-lettertype"/>
    <w:uiPriority w:val="99"/>
    <w:semiHidden/>
    <w:unhideWhenUsed/>
    <w:rsid w:val="00E51F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.nocker@roc-teraa.nl" TargetMode="External"/><Relationship Id="rId13" Type="http://schemas.openxmlformats.org/officeDocument/2006/relationships/hyperlink" Target="http://htmlreference.io/element/div/" TargetMode="External"/><Relationship Id="rId18" Type="http://schemas.openxmlformats.org/officeDocument/2006/relationships/hyperlink" Target="http://cssreference.io/property/border/" TargetMode="External"/><Relationship Id="rId26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hyperlink" Target="https://www.w3schools.com/php/php_forms.asp" TargetMode="External"/><Relationship Id="rId7" Type="http://schemas.openxmlformats.org/officeDocument/2006/relationships/hyperlink" Target="mailto:b.porobic@roc-teraa.nl" TargetMode="External"/><Relationship Id="rId12" Type="http://schemas.openxmlformats.org/officeDocument/2006/relationships/hyperlink" Target="http://htmlreference.io/forms/" TargetMode="External"/><Relationship Id="rId17" Type="http://schemas.openxmlformats.org/officeDocument/2006/relationships/hyperlink" Target="http://cssreference.io/property/font-size/" TargetMode="External"/><Relationship Id="rId25" Type="http://schemas.openxmlformats.org/officeDocument/2006/relationships/hyperlink" Target="http://www.freecodecamp.com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cssreference.io/property/font-family/" TargetMode="External"/><Relationship Id="rId20" Type="http://schemas.openxmlformats.org/officeDocument/2006/relationships/hyperlink" Target="https://www.w3schools.com/php/php_variables.asp" TargetMode="External"/><Relationship Id="rId29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3schools.com/js/js_validation.asp" TargetMode="External"/><Relationship Id="rId24" Type="http://schemas.openxmlformats.org/officeDocument/2006/relationships/hyperlink" Target="www.codecademy.com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htmlreference.io/element/li/" TargetMode="External"/><Relationship Id="rId23" Type="http://schemas.openxmlformats.org/officeDocument/2006/relationships/hyperlink" Target="www.udacity.com" TargetMode="External"/><Relationship Id="rId28" Type="http://schemas.openxmlformats.org/officeDocument/2006/relationships/image" Target="media/image3.png"/><Relationship Id="rId10" Type="http://schemas.openxmlformats.org/officeDocument/2006/relationships/hyperlink" Target="https://www.sitepoint.com/form-validation-with-php/" TargetMode="External"/><Relationship Id="rId19" Type="http://schemas.openxmlformats.org/officeDocument/2006/relationships/hyperlink" Target="https://www.w3schools.com/php/php_operators.asp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php/showphp.asp?filename=demo_form_validation_escapechar" TargetMode="External"/><Relationship Id="rId14" Type="http://schemas.openxmlformats.org/officeDocument/2006/relationships/hyperlink" Target="http://cssreference.io/backgrounds/" TargetMode="External"/><Relationship Id="rId22" Type="http://schemas.openxmlformats.org/officeDocument/2006/relationships/hyperlink" Target="https://www.w3schools.com/php/php_if_else.asp" TargetMode="External"/><Relationship Id="rId27" Type="http://schemas.openxmlformats.org/officeDocument/2006/relationships/image" Target="media/image2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5</Pages>
  <Words>1111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Porobic</dc:creator>
  <cp:keywords/>
  <dc:description/>
  <cp:lastModifiedBy>Ruben van de Ven</cp:lastModifiedBy>
  <cp:revision>15</cp:revision>
  <dcterms:created xsi:type="dcterms:W3CDTF">2019-01-08T12:25:00Z</dcterms:created>
  <dcterms:modified xsi:type="dcterms:W3CDTF">2019-01-24T19:29:00Z</dcterms:modified>
</cp:coreProperties>
</file>